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30C5A" w14:textId="286B002E" w:rsidR="00F91847" w:rsidRPr="000244ED" w:rsidRDefault="00F91847" w:rsidP="004E160D">
      <w:pPr>
        <w:bidi/>
        <w:rPr>
          <w:rFonts w:cs="Sakkal Majalla" w:hint="cs"/>
          <w:sz w:val="24"/>
          <w:szCs w:val="24"/>
          <w:rtl/>
        </w:rPr>
      </w:pPr>
      <w:bookmarkStart w:id="0" w:name="_GoBack"/>
      <w:bookmarkEnd w:id="0"/>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a7"/>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HAnsi" w:hAnsi="Sakkal Majalla" w:cs="Sakkal Majalla"/>
          <w:b/>
          <w:bCs/>
          <w:color w:val="auto"/>
          <w:sz w:val="24"/>
          <w:szCs w:val="24"/>
          <w:lang w:val="ar-SA"/>
        </w:rPr>
        <w:id w:val="-905369738"/>
        <w:docPartObj>
          <w:docPartGallery w:val="Table of Contents"/>
          <w:docPartUnique/>
        </w:docPartObj>
      </w:sdtPr>
      <w:sdtEndPr>
        <w:rPr>
          <w:sz w:val="28"/>
          <w:szCs w:val="22"/>
        </w:rPr>
      </w:sdtEndPr>
      <w:sdtContent>
        <w:p w14:paraId="459B72B0" w14:textId="77777777" w:rsidR="00260097" w:rsidRPr="00EC1597" w:rsidRDefault="00260097" w:rsidP="0080667D">
          <w:pPr>
            <w:pStyle w:val="ac"/>
            <w:spacing w:before="0" w:line="276" w:lineRule="auto"/>
            <w:jc w:val="center"/>
            <w:rPr>
              <w:rStyle w:val="a5"/>
              <w:rFonts w:ascii="Sakkal Majalla" w:eastAsiaTheme="minorHAnsi" w:hAnsi="Sakkal Majalla" w:cs="Sakkal Majalla"/>
              <w:b/>
              <w:bCs/>
              <w:color w:val="4C3D8E"/>
              <w:sz w:val="32"/>
              <w:szCs w:val="32"/>
            </w:rPr>
          </w:pPr>
          <w:r w:rsidRPr="00EC1597">
            <w:rPr>
              <w:rStyle w:val="a5"/>
              <w:rFonts w:ascii="Sakkal Majalla" w:eastAsiaTheme="minorHAnsi" w:hAnsi="Sakkal Majalla" w:cs="Sakkal Majalla"/>
              <w:b/>
              <w:bCs/>
              <w:color w:val="4C3D8E"/>
              <w:sz w:val="32"/>
              <w:szCs w:val="32"/>
            </w:rPr>
            <w:t>جدول المحتويات</w:t>
          </w:r>
        </w:p>
        <w:p w14:paraId="5468F212" w14:textId="5493D969" w:rsidR="0080667D" w:rsidRPr="0080667D" w:rsidRDefault="00260097" w:rsidP="0080667D">
          <w:pPr>
            <w:pStyle w:val="10"/>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685BB515" w:rsidR="0080667D" w:rsidRPr="0080667D" w:rsidRDefault="004E5405"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2" w:history="1">
            <w:r w:rsidR="0080667D" w:rsidRPr="0080667D">
              <w:rPr>
                <w:rStyle w:val="Hyperlink"/>
                <w:rFonts w:ascii="Sakkal Majalla" w:hAnsi="Sakkal Majalla" w:cs="Sakkal Majalla"/>
                <w:noProof w:val="0"/>
                <w:szCs w:val="28"/>
                <w:rtl/>
                <w:lang w:bidi="ar-SA"/>
              </w:rPr>
              <w:t>الملخص التنفيذ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4</w:t>
            </w:r>
            <w:r w:rsidR="0080667D" w:rsidRPr="0080667D">
              <w:rPr>
                <w:rFonts w:ascii="Sakkal Majalla" w:hAnsi="Sakkal Majalla" w:cs="Sakkal Majalla"/>
                <w:noProof w:val="0"/>
                <w:webHidden/>
                <w:szCs w:val="28"/>
                <w:lang w:bidi="ar-SA"/>
              </w:rPr>
              <w:fldChar w:fldCharType="end"/>
            </w:r>
          </w:hyperlink>
        </w:p>
        <w:p w14:paraId="0CF84028" w14:textId="02A38827" w:rsidR="0080667D" w:rsidRPr="0080667D" w:rsidRDefault="004E5405"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13" w:history="1">
            <w:r w:rsidR="0080667D" w:rsidRPr="0080667D">
              <w:rPr>
                <w:rStyle w:val="Hyperlink"/>
                <w:rFonts w:ascii="Sakkal Majalla" w:hAnsi="Sakkal Majalla" w:cs="Sakkal Majalla"/>
                <w:noProof w:val="0"/>
                <w:szCs w:val="28"/>
                <w:rtl/>
                <w:lang w:bidi="ar-SA"/>
              </w:rPr>
              <w:t>1. ملف ا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5</w:t>
            </w:r>
            <w:r w:rsidR="0080667D" w:rsidRPr="0080667D">
              <w:rPr>
                <w:rFonts w:ascii="Sakkal Majalla" w:hAnsi="Sakkal Majalla" w:cs="Sakkal Majalla"/>
                <w:noProof w:val="0"/>
                <w:webHidden/>
                <w:szCs w:val="28"/>
                <w:lang w:bidi="ar-SA"/>
              </w:rPr>
              <w:fldChar w:fldCharType="end"/>
            </w:r>
          </w:hyperlink>
        </w:p>
        <w:p w14:paraId="2AC1F229" w14:textId="783AA823"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14" w:history="1">
            <w:r w:rsidR="0080667D" w:rsidRPr="0080667D">
              <w:rPr>
                <w:rStyle w:val="Hyperlink"/>
                <w:rFonts w:cs="Sakkal Majalla"/>
                <w:szCs w:val="28"/>
                <w:rtl/>
              </w:rPr>
              <w:t>1.1  رسالة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4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6D73C823" w14:textId="3173BE9F"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15" w:history="1">
            <w:r w:rsidR="0080667D" w:rsidRPr="0080667D">
              <w:rPr>
                <w:rStyle w:val="Hyperlink"/>
                <w:rFonts w:cs="Sakkal Majalla"/>
                <w:szCs w:val="28"/>
                <w:rtl/>
              </w:rPr>
              <w:t>2.1 أهداف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5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0DD1DE3B" w14:textId="6EDB5430"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16" w:history="1">
            <w:r w:rsidR="0080667D" w:rsidRPr="0080667D">
              <w:rPr>
                <w:rStyle w:val="Hyperlink"/>
                <w:rFonts w:cs="Sakkal Majalla"/>
                <w:szCs w:val="28"/>
                <w:rtl/>
              </w:rPr>
              <w:t>3.1 قائمة بأبرز إنجازات البرنامج والجوائز التي حصل عليه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6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4747261F" w14:textId="132B2FA4"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17" w:history="1">
            <w:r w:rsidR="0080667D" w:rsidRPr="0080667D">
              <w:rPr>
                <w:rStyle w:val="Hyperlink"/>
                <w:rFonts w:cs="Sakkal Majalla"/>
                <w:szCs w:val="28"/>
                <w:rtl/>
              </w:rPr>
              <w:t xml:space="preserve">4.1 </w:t>
            </w:r>
            <w:r w:rsidR="0080667D" w:rsidRPr="0080667D">
              <w:rPr>
                <w:rStyle w:val="Hyperlink"/>
                <w:rFonts w:cs="Sakkal Majalla"/>
                <w:szCs w:val="28"/>
              </w:rPr>
              <w:t xml:space="preserve"> </w:t>
            </w:r>
            <w:r w:rsidR="0080667D" w:rsidRPr="0080667D">
              <w:rPr>
                <w:rStyle w:val="Hyperlink"/>
                <w:rFonts w:cs="Sakkal Majalla"/>
                <w:szCs w:val="28"/>
                <w:rtl/>
              </w:rPr>
              <w:t>إجمالي الساعات المعتمد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7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0F8E3EF1" w14:textId="7F34A2F6"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18" w:history="1">
            <w:r w:rsidR="0080667D" w:rsidRPr="0080667D">
              <w:rPr>
                <w:rStyle w:val="Hyperlink"/>
                <w:rFonts w:cs="Sakkal Majalla"/>
                <w:szCs w:val="28"/>
                <w:rtl/>
              </w:rPr>
              <w:t xml:space="preserve">5.1 السنة التحضيرية أو التأسيسية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8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5F11688F" w14:textId="7DD5A3F4"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19" w:history="1">
            <w:r w:rsidR="0080667D" w:rsidRPr="0080667D">
              <w:rPr>
                <w:rStyle w:val="Hyperlink"/>
                <w:rFonts w:cs="Sakkal Majalla"/>
                <w:szCs w:val="28"/>
                <w:rtl/>
              </w:rPr>
              <w:t xml:space="preserve">6.1 المسارات الرئيسة للبرنامج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9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39E51AF4" w14:textId="7AAB1AE6"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0" w:history="1">
            <w:r w:rsidR="0080667D" w:rsidRPr="0080667D">
              <w:rPr>
                <w:rStyle w:val="Hyperlink"/>
                <w:rFonts w:cs="Sakkal Majalla"/>
                <w:szCs w:val="28"/>
                <w:rtl/>
              </w:rPr>
              <w:t>7.1  نقاط الخروج</w:t>
            </w:r>
            <w:r w:rsidR="0080667D" w:rsidRPr="0080667D">
              <w:rPr>
                <w:rStyle w:val="Hyperlink"/>
                <w:rFonts w:cs="Sakkal Majalla"/>
                <w:szCs w:val="28"/>
              </w:rPr>
              <w:t>/</w:t>
            </w:r>
            <w:r w:rsidR="0080667D" w:rsidRPr="0080667D">
              <w:rPr>
                <w:rStyle w:val="Hyperlink"/>
                <w:rFonts w:cs="Sakkal Majalla"/>
                <w:szCs w:val="28"/>
                <w:rtl/>
              </w:rPr>
              <w:t xml:space="preserve"> المؤهل الممنوح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0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2547D6C9" w14:textId="0FC6A75D"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1" w:history="1">
            <w:r w:rsidR="0080667D" w:rsidRPr="0080667D">
              <w:rPr>
                <w:rStyle w:val="Hyperlink"/>
                <w:rFonts w:cs="Sakkal Majalla"/>
                <w:szCs w:val="28"/>
                <w:rtl/>
              </w:rPr>
              <w:t>8.1 الفروع التي تقدم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1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5007B62F" w14:textId="0BBBE337"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2" w:history="1">
            <w:r w:rsidR="0080667D" w:rsidRPr="0080667D">
              <w:rPr>
                <w:rStyle w:val="Hyperlink"/>
                <w:rFonts w:cs="Sakkal Majalla"/>
                <w:szCs w:val="28"/>
                <w:rtl/>
              </w:rPr>
              <w:t>9.1 البيانات الإحصائية للبرنامج الأكاديمي</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2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6</w:t>
            </w:r>
            <w:r w:rsidR="0080667D" w:rsidRPr="0080667D">
              <w:rPr>
                <w:rFonts w:cs="Sakkal Majalla"/>
                <w:webHidden/>
                <w:szCs w:val="28"/>
              </w:rPr>
              <w:fldChar w:fldCharType="end"/>
            </w:r>
          </w:hyperlink>
        </w:p>
        <w:p w14:paraId="52E508C2" w14:textId="59316FF1" w:rsidR="0080667D" w:rsidRPr="0080667D" w:rsidRDefault="004E5405"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3" w:history="1">
            <w:r w:rsidR="0080667D" w:rsidRPr="0080667D">
              <w:rPr>
                <w:rStyle w:val="Hyperlink"/>
                <w:rFonts w:ascii="Sakkal Majalla" w:hAnsi="Sakkal Majalla" w:cs="Sakkal Majalla"/>
                <w:noProof w:val="0"/>
                <w:szCs w:val="28"/>
                <w:rtl/>
                <w:lang w:bidi="ar-SA"/>
              </w:rPr>
              <w:t>2. الدراسة الذاتية ل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8</w:t>
            </w:r>
            <w:r w:rsidR="0080667D" w:rsidRPr="0080667D">
              <w:rPr>
                <w:rFonts w:ascii="Sakkal Majalla" w:hAnsi="Sakkal Majalla" w:cs="Sakkal Majalla"/>
                <w:noProof w:val="0"/>
                <w:webHidden/>
                <w:szCs w:val="28"/>
                <w:lang w:bidi="ar-SA"/>
              </w:rPr>
              <w:fldChar w:fldCharType="end"/>
            </w:r>
          </w:hyperlink>
        </w:p>
        <w:p w14:paraId="378DD298" w14:textId="1769DA7A"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4" w:history="1">
            <w:r w:rsidR="0080667D" w:rsidRPr="0080667D">
              <w:rPr>
                <w:rStyle w:val="Hyperlink"/>
                <w:rFonts w:cs="Sakkal Majalla"/>
                <w:szCs w:val="28"/>
                <w:rtl/>
              </w:rPr>
              <w:t xml:space="preserve">1.2 جهات المقارنة وسبب اختيارها </w:t>
            </w:r>
            <w:r w:rsidR="0080667D" w:rsidRPr="0080667D">
              <w:rPr>
                <w:rStyle w:val="Hyperlink"/>
                <w:rFonts w:cs="Sakkal Majalla"/>
                <w:szCs w:val="28"/>
                <w:vertAlign w:val="subscript"/>
                <w:rtl/>
              </w:rPr>
              <w:t>(داخليا أو خارجي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4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8</w:t>
            </w:r>
            <w:r w:rsidR="0080667D" w:rsidRPr="0080667D">
              <w:rPr>
                <w:rFonts w:cs="Sakkal Majalla"/>
                <w:webHidden/>
                <w:szCs w:val="28"/>
              </w:rPr>
              <w:fldChar w:fldCharType="end"/>
            </w:r>
          </w:hyperlink>
        </w:p>
        <w:p w14:paraId="56D4DC12" w14:textId="40B36F21"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5" w:history="1">
            <w:r w:rsidR="0080667D" w:rsidRPr="0080667D">
              <w:rPr>
                <w:rStyle w:val="Hyperlink"/>
                <w:rFonts w:cs="Sakkal Majalla"/>
                <w:szCs w:val="28"/>
                <w:rtl/>
              </w:rPr>
              <w:t>2.2 ملخص مؤشرات الأداء الرئيسة والمقارنة المرجعي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5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8</w:t>
            </w:r>
            <w:r w:rsidR="0080667D" w:rsidRPr="0080667D">
              <w:rPr>
                <w:rFonts w:cs="Sakkal Majalla"/>
                <w:webHidden/>
                <w:szCs w:val="28"/>
              </w:rPr>
              <w:fldChar w:fldCharType="end"/>
            </w:r>
          </w:hyperlink>
        </w:p>
        <w:p w14:paraId="3F0B89FD" w14:textId="2BFF182A" w:rsidR="0080667D" w:rsidRPr="0080667D" w:rsidRDefault="004E5405"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26" w:history="1">
            <w:r w:rsidR="0080667D" w:rsidRPr="0080667D">
              <w:rPr>
                <w:rStyle w:val="Hyperlink"/>
                <w:rFonts w:ascii="Sakkal Majalla" w:hAnsi="Sakkal Majalla" w:cs="Sakkal Majalla"/>
                <w:noProof w:val="0"/>
                <w:szCs w:val="28"/>
                <w:rtl/>
                <w:lang w:bidi="ar-SA"/>
              </w:rPr>
              <w:t>3. التقويم الذاتي وفقًا لمعايير الاعتماد</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6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9</w:t>
            </w:r>
            <w:r w:rsidR="0080667D" w:rsidRPr="0080667D">
              <w:rPr>
                <w:rFonts w:ascii="Sakkal Majalla" w:hAnsi="Sakkal Majalla" w:cs="Sakkal Majalla"/>
                <w:noProof w:val="0"/>
                <w:webHidden/>
                <w:szCs w:val="28"/>
                <w:lang w:bidi="ar-SA"/>
              </w:rPr>
              <w:fldChar w:fldCharType="end"/>
            </w:r>
          </w:hyperlink>
        </w:p>
        <w:p w14:paraId="38B97485" w14:textId="0C156CD7"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7" w:history="1">
            <w:r w:rsidR="0080667D" w:rsidRPr="0080667D">
              <w:rPr>
                <w:rStyle w:val="Hyperlink"/>
                <w:rFonts w:cs="Sakkal Majalla"/>
                <w:szCs w:val="28"/>
                <w:rtl/>
              </w:rPr>
              <w:t>المعيار الأول: إدارة البرنامج وضمان جودته</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7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9</w:t>
            </w:r>
            <w:r w:rsidR="0080667D" w:rsidRPr="0080667D">
              <w:rPr>
                <w:rFonts w:cs="Sakkal Majalla"/>
                <w:webHidden/>
                <w:szCs w:val="28"/>
              </w:rPr>
              <w:fldChar w:fldCharType="end"/>
            </w:r>
          </w:hyperlink>
        </w:p>
        <w:p w14:paraId="3DB7E257" w14:textId="095134DF"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8" w:history="1">
            <w:r w:rsidR="0080667D" w:rsidRPr="0080667D">
              <w:rPr>
                <w:rStyle w:val="Hyperlink"/>
                <w:rFonts w:cs="Sakkal Majalla"/>
                <w:szCs w:val="28"/>
                <w:rtl/>
              </w:rPr>
              <w:t>المعيار الثاني: التعليم والتعلم</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8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1</w:t>
            </w:r>
            <w:r w:rsidR="0080667D" w:rsidRPr="0080667D">
              <w:rPr>
                <w:rFonts w:cs="Sakkal Majalla"/>
                <w:webHidden/>
                <w:szCs w:val="28"/>
              </w:rPr>
              <w:fldChar w:fldCharType="end"/>
            </w:r>
          </w:hyperlink>
        </w:p>
        <w:p w14:paraId="5272FD25" w14:textId="623E154E"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29" w:history="1">
            <w:r w:rsidR="0080667D" w:rsidRPr="0080667D">
              <w:rPr>
                <w:rStyle w:val="Hyperlink"/>
                <w:rFonts w:cs="Sakkal Majalla"/>
                <w:szCs w:val="28"/>
                <w:rtl/>
              </w:rPr>
              <w:t>المعيار الثالث: الطلاب</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9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4</w:t>
            </w:r>
            <w:r w:rsidR="0080667D" w:rsidRPr="0080667D">
              <w:rPr>
                <w:rFonts w:cs="Sakkal Majalla"/>
                <w:webHidden/>
                <w:szCs w:val="28"/>
              </w:rPr>
              <w:fldChar w:fldCharType="end"/>
            </w:r>
          </w:hyperlink>
        </w:p>
        <w:p w14:paraId="2066509B" w14:textId="3F5979BD"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30" w:history="1">
            <w:r w:rsidR="0080667D" w:rsidRPr="0080667D">
              <w:rPr>
                <w:rStyle w:val="Hyperlink"/>
                <w:rFonts w:cs="Sakkal Majalla"/>
                <w:szCs w:val="28"/>
                <w:rtl/>
              </w:rPr>
              <w:t>المعيار الرابع: هيئة التدريس</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0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6</w:t>
            </w:r>
            <w:r w:rsidR="0080667D" w:rsidRPr="0080667D">
              <w:rPr>
                <w:rFonts w:cs="Sakkal Majalla"/>
                <w:webHidden/>
                <w:szCs w:val="28"/>
              </w:rPr>
              <w:fldChar w:fldCharType="end"/>
            </w:r>
          </w:hyperlink>
        </w:p>
        <w:p w14:paraId="102F0DD2" w14:textId="26A56606" w:rsidR="0080667D" w:rsidRPr="0080667D" w:rsidRDefault="004E5405" w:rsidP="0080667D">
          <w:pPr>
            <w:pStyle w:val="20"/>
            <w:tabs>
              <w:tab w:val="right" w:leader="dot" w:pos="9628"/>
            </w:tabs>
            <w:bidi/>
            <w:rPr>
              <w:rFonts w:eastAsiaTheme="minorEastAsia" w:cs="Sakkal Majalla"/>
              <w:kern w:val="2"/>
              <w:szCs w:val="28"/>
              <w14:ligatures w14:val="standardContextual"/>
            </w:rPr>
          </w:pPr>
          <w:hyperlink w:anchor="_Toc135649631" w:history="1">
            <w:r w:rsidR="0080667D" w:rsidRPr="0080667D">
              <w:rPr>
                <w:rStyle w:val="Hyperlink"/>
                <w:rFonts w:cs="Sakkal Majalla"/>
                <w:szCs w:val="28"/>
                <w:rtl/>
              </w:rPr>
              <w:t>المعيار الخامس: مصادر التعلم والمرافق والتجهيزا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1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8</w:t>
            </w:r>
            <w:r w:rsidR="0080667D" w:rsidRPr="0080667D">
              <w:rPr>
                <w:rFonts w:cs="Sakkal Majalla"/>
                <w:webHidden/>
                <w:szCs w:val="28"/>
              </w:rPr>
              <w:fldChar w:fldCharType="end"/>
            </w:r>
          </w:hyperlink>
        </w:p>
        <w:p w14:paraId="7831FE03" w14:textId="0547A38E" w:rsidR="0080667D" w:rsidRPr="0080667D" w:rsidRDefault="004E5405"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2" w:history="1">
            <w:r w:rsidR="0080667D" w:rsidRPr="0080667D">
              <w:rPr>
                <w:rStyle w:val="Hyperlink"/>
                <w:rFonts w:ascii="Sakkal Majalla" w:hAnsi="Sakkal Majalla" w:cs="Sakkal Majalla"/>
                <w:noProof w:val="0"/>
                <w:szCs w:val="28"/>
                <w:rtl/>
                <w:lang w:bidi="ar-SA"/>
              </w:rPr>
              <w:t>4. التقويمات المستقلة (اختيار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0EAB94B" w14:textId="28F72DB3" w:rsidR="0080667D" w:rsidRPr="0080667D" w:rsidRDefault="004E5405"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3" w:history="1">
            <w:r w:rsidR="0080667D" w:rsidRPr="0080667D">
              <w:rPr>
                <w:rStyle w:val="Hyperlink"/>
                <w:rFonts w:ascii="Sakkal Majalla" w:hAnsi="Sakkal Majalla" w:cs="Sakkal Majalla"/>
                <w:noProof w:val="0"/>
                <w:szCs w:val="28"/>
                <w:rtl/>
                <w:lang w:bidi="ar-SA"/>
              </w:rPr>
              <w:t>5. مقترحات تنفيذية</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7D343FE" w14:textId="12D8A4F0" w:rsidR="0080667D" w:rsidRPr="0080667D" w:rsidRDefault="004E5405" w:rsidP="0080667D">
          <w:pPr>
            <w:pStyle w:val="10"/>
            <w:rPr>
              <w:rFonts w:ascii="Sakkal Majalla" w:eastAsiaTheme="minorEastAsia" w:hAnsi="Sakkal Majalla" w:cs="Sakkal Majalla"/>
              <w:b w:val="0"/>
              <w:bCs w:val="0"/>
              <w:noProof w:val="0"/>
              <w:kern w:val="2"/>
              <w:szCs w:val="28"/>
              <w:lang w:bidi="ar-SA"/>
              <w14:ligatures w14:val="standardContextual"/>
            </w:rPr>
          </w:pPr>
          <w:hyperlink w:anchor="_Toc135649634" w:history="1">
            <w:r w:rsidR="0080667D" w:rsidRPr="0080667D">
              <w:rPr>
                <w:rStyle w:val="Hyperlink"/>
                <w:rFonts w:ascii="Sakkal Majalla" w:hAnsi="Sakkal Majalla" w:cs="Sakkal Majalla"/>
                <w:noProof w:val="0"/>
                <w:szCs w:val="28"/>
                <w:rtl/>
                <w:lang w:bidi="ar-SA"/>
              </w:rPr>
              <w:t>6. المرفقات</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4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80667D">
          <w:pPr>
            <w:bidi/>
            <w:spacing w:after="0" w:line="276" w:lineRule="auto"/>
            <w:rPr>
              <w:rStyle w:val="a5"/>
              <w:rFonts w:ascii="Sakkal Majalla" w:hAnsi="Sakkal Majalla" w:cs="Sakkal Majalla"/>
              <w:color w:val="auto"/>
              <w:sz w:val="32"/>
              <w:szCs w:val="32"/>
            </w:rPr>
          </w:pPr>
          <w:r w:rsidRPr="0080667D">
            <w:rPr>
              <w:rFonts w:cs="Sakkal Majalla"/>
              <w:b/>
              <w:bCs/>
              <w:szCs w:val="28"/>
              <w:lang w:val="ar-SA"/>
            </w:rPr>
            <w:lastRenderedPageBreak/>
            <w:fldChar w:fldCharType="end"/>
          </w:r>
        </w:p>
      </w:sdtContent>
    </w:sdt>
    <w:p w14:paraId="52AFAD20" w14:textId="6F4967AD" w:rsidR="00991ACA" w:rsidRPr="00B939BE" w:rsidRDefault="00991ACA" w:rsidP="004E160D">
      <w:pPr>
        <w:pStyle w:val="1"/>
        <w:bidi/>
        <w:spacing w:before="0"/>
        <w:rPr>
          <w:rStyle w:val="a5"/>
          <w:rFonts w:ascii="Sakkal Majalla" w:hAnsi="Sakkal Majalla" w:cs="Sakkal Majalla"/>
          <w:b/>
          <w:bCs/>
          <w:color w:val="4C3D8E"/>
          <w:sz w:val="32"/>
          <w:szCs w:val="32"/>
          <w:rtl/>
        </w:rPr>
      </w:pPr>
      <w:bookmarkStart w:id="1" w:name="_Toc135649611"/>
      <w:r w:rsidRPr="00B939BE">
        <w:rPr>
          <w:rStyle w:val="a5"/>
          <w:rFonts w:ascii="Sakkal Majalla" w:hAnsi="Sakkal Majalla" w:cs="Sakkal Majalla"/>
          <w:b/>
          <w:bCs/>
          <w:color w:val="4C3D8E"/>
          <w:sz w:val="32"/>
          <w:szCs w:val="32"/>
          <w:rtl/>
        </w:rPr>
        <w:t>ضوابط إعداد التقرير</w:t>
      </w:r>
      <w:bookmarkEnd w:id="1"/>
      <w:r w:rsidRPr="00B939BE">
        <w:rPr>
          <w:rStyle w:val="a5"/>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الدقة والمصداقية في البيانات والمعلومات المقدمة.</w:t>
      </w:r>
    </w:p>
    <w:p w14:paraId="49DC7ADF" w14:textId="72A2D66D"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ربط نتائج التقويم بالمؤشرات، وتقديم الأدلة الداعمة.</w:t>
      </w:r>
      <w:r w:rsidRPr="009D64F8">
        <w:rPr>
          <w:rFonts w:cs="Sakkal Majalla"/>
          <w:color w:val="000000" w:themeColor="text1"/>
          <w:szCs w:val="28"/>
        </w:rPr>
        <w:t xml:space="preserve">. </w:t>
      </w:r>
    </w:p>
    <w:p w14:paraId="2A6297E7" w14:textId="07D69FA0" w:rsidR="00991ACA" w:rsidRPr="009D64F8" w:rsidRDefault="00991ACA" w:rsidP="003B1749">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تركيز على الشواهد والبيانات ذات العلاقة</w:t>
      </w:r>
      <w:r w:rsidR="003B1749">
        <w:rPr>
          <w:rFonts w:cs="Sakkal Majalla"/>
          <w:color w:val="000000" w:themeColor="text1"/>
          <w:szCs w:val="28"/>
          <w:rtl/>
        </w:rPr>
        <w:t>، وتجنب المبالغة أو الغموض أو التحليلات الانطباعية</w:t>
      </w:r>
      <w:r w:rsidRPr="009D64F8">
        <w:rPr>
          <w:rFonts w:cs="Sakkal Majalla"/>
          <w:color w:val="000000" w:themeColor="text1"/>
          <w:szCs w:val="28"/>
          <w:rtl/>
        </w:rPr>
        <w:t>.</w:t>
      </w:r>
    </w:p>
    <w:p w14:paraId="236A390F" w14:textId="528A0603"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ربط بين نتائج التقويم وأوليات التحسين.</w:t>
      </w:r>
    </w:p>
    <w:p w14:paraId="3D1BBA82" w14:textId="14158772" w:rsidR="00991ACA" w:rsidRPr="009D64F8" w:rsidRDefault="00991ACA" w:rsidP="006E6E6B">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عدم الاسهاب في الوصف والتركيز على الجوانب الرئيسة.</w:t>
      </w:r>
    </w:p>
    <w:p w14:paraId="7A8EF3D6" w14:textId="6D3ED1A0" w:rsidR="00991ACA" w:rsidRPr="009D64F8" w:rsidRDefault="00991ACA" w:rsidP="009603A4">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يجب أن ترفق جميع الأدلة </w:t>
      </w:r>
      <w:r w:rsidR="000F18B5" w:rsidRPr="009D64F8">
        <w:rPr>
          <w:rFonts w:cs="Sakkal Majalla"/>
          <w:color w:val="000000" w:themeColor="text1"/>
          <w:szCs w:val="28"/>
          <w:rtl/>
        </w:rPr>
        <w:t>والشواهد</w:t>
      </w:r>
      <w:r w:rsidRPr="009D64F8">
        <w:rPr>
          <w:rFonts w:cs="Sakkal Majalla"/>
          <w:color w:val="000000" w:themeColor="text1"/>
          <w:szCs w:val="28"/>
          <w:rtl/>
        </w:rPr>
        <w:t xml:space="preserve"> الواردة التي استند عليها في الدراسة الذاتية، ورفعها على البوابة الإلكترونية للاعتماد الأكاديمي، على موقع المركز</w:t>
      </w:r>
      <w:r w:rsidRPr="009D64F8">
        <w:rPr>
          <w:rFonts w:cs="Sakkal Majalla"/>
          <w:color w:val="000000" w:themeColor="text1"/>
          <w:szCs w:val="28"/>
        </w:rPr>
        <w:t xml:space="preserve">. </w:t>
      </w:r>
    </w:p>
    <w:p w14:paraId="18864DA2" w14:textId="6AE9EA09" w:rsidR="005031B0" w:rsidRPr="009D64F8" w:rsidRDefault="00991ACA" w:rsidP="001B5DB8">
      <w:pPr>
        <w:pStyle w:val="a6"/>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عدم إرفاق الملفات التي تختص بـ </w:t>
      </w:r>
      <w:r w:rsidR="000F18B5" w:rsidRPr="009D64F8">
        <w:rPr>
          <w:rFonts w:cs="Sakkal Majalla"/>
          <w:color w:val="000000" w:themeColor="text1"/>
          <w:szCs w:val="28"/>
          <w:rtl/>
        </w:rPr>
        <w:t>(الصور،</w:t>
      </w:r>
      <w:r w:rsidRPr="009D64F8">
        <w:rPr>
          <w:rFonts w:cs="Sakkal Majalla"/>
          <w:color w:val="000000" w:themeColor="text1"/>
          <w:szCs w:val="28"/>
          <w:rtl/>
        </w:rPr>
        <w:t xml:space="preserve"> الرسائل</w:t>
      </w:r>
      <w:r w:rsidR="004B4FE0" w:rsidRPr="009D64F8">
        <w:rPr>
          <w:rFonts w:cs="Sakkal Majalla"/>
          <w:color w:val="000000" w:themeColor="text1"/>
          <w:szCs w:val="28"/>
          <w:rtl/>
        </w:rPr>
        <w:t>،</w:t>
      </w:r>
      <w:r w:rsidRPr="009D64F8">
        <w:rPr>
          <w:rFonts w:cs="Sakkal Majalla"/>
          <w:color w:val="000000" w:themeColor="text1"/>
          <w:szCs w:val="28"/>
          <w:rtl/>
        </w:rPr>
        <w:t xml:space="preserve"> رسائل البريد </w:t>
      </w:r>
      <w:r w:rsidR="00320FE7" w:rsidRPr="009D64F8">
        <w:rPr>
          <w:rFonts w:cs="Sakkal Majalla"/>
          <w:color w:val="000000" w:themeColor="text1"/>
          <w:szCs w:val="28"/>
          <w:rtl/>
        </w:rPr>
        <w:t>الإلكتروني،</w:t>
      </w:r>
      <w:r w:rsidRPr="009D64F8">
        <w:rPr>
          <w:rFonts w:cs="Sakkal Majalla"/>
          <w:color w:val="000000" w:themeColor="text1"/>
          <w:szCs w:val="28"/>
          <w:rtl/>
        </w:rPr>
        <w:t xml:space="preserve"> الملاحظات ، الاستبانات ، المذكرات) في  تقرير الدراسة الذاتية، ويمكن إتاحتها للاطلاع أثناء زيارة فريق المراجعين </w:t>
      </w:r>
      <w:r w:rsidR="003B1749">
        <w:rPr>
          <w:rFonts w:cs="Sakkal Majalla"/>
          <w:color w:val="000000" w:themeColor="text1"/>
          <w:szCs w:val="28"/>
          <w:rtl/>
        </w:rPr>
        <w:t>للبرنامج</w:t>
      </w:r>
      <w:r w:rsidR="00D3555B" w:rsidRPr="009D64F8">
        <w:rPr>
          <w:rFonts w:cs="Sakkal Majalla"/>
          <w:color w:val="000000" w:themeColor="text1"/>
          <w:szCs w:val="28"/>
          <w:rtl/>
        </w:rPr>
        <w:t>.</w:t>
      </w:r>
    </w:p>
    <w:p w14:paraId="51037CED" w14:textId="4E19EDA7" w:rsidR="007C619D" w:rsidRPr="009D64F8" w:rsidRDefault="007C619D" w:rsidP="004E160D">
      <w:pPr>
        <w:bidi/>
        <w:rPr>
          <w:rStyle w:val="a5"/>
          <w:rFonts w:ascii="Sakkal Majalla" w:hAnsi="Sakkal Majalla" w:cs="Sakkal Majalla"/>
          <w:color w:val="000000" w:themeColor="text1"/>
          <w:sz w:val="36"/>
          <w:szCs w:val="36"/>
          <w:rtl/>
        </w:rPr>
      </w:pPr>
      <w:r w:rsidRPr="009D64F8">
        <w:rPr>
          <w:rStyle w:val="a5"/>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1"/>
        <w:bidi/>
        <w:rPr>
          <w:rStyle w:val="a5"/>
          <w:rFonts w:ascii="Sakkal Majalla" w:hAnsi="Sakkal Majalla" w:cs="Sakkal Majalla"/>
          <w:b/>
          <w:bCs/>
          <w:color w:val="4C3D8E"/>
          <w:sz w:val="32"/>
          <w:szCs w:val="32"/>
          <w:rtl/>
        </w:rPr>
      </w:pPr>
      <w:bookmarkStart w:id="2" w:name="_Toc135649612"/>
      <w:r w:rsidRPr="00B939BE">
        <w:rPr>
          <w:rStyle w:val="a5"/>
          <w:rFonts w:ascii="Sakkal Majalla" w:hAnsi="Sakkal Majalla" w:cs="Sakkal Majalla"/>
          <w:b/>
          <w:bCs/>
          <w:color w:val="4C3D8E"/>
          <w:sz w:val="32"/>
          <w:szCs w:val="32"/>
          <w:rtl/>
        </w:rPr>
        <w:lastRenderedPageBreak/>
        <w:t>الملخص التنفيذي:</w:t>
      </w:r>
      <w:bookmarkEnd w:id="2"/>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5"/>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a7"/>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699D7DB" w14:textId="50987ABC" w:rsidR="000244ED" w:rsidRPr="000244ED" w:rsidRDefault="000244ED" w:rsidP="004E160D">
      <w:pPr>
        <w:bidi/>
        <w:rPr>
          <w:rStyle w:val="a5"/>
          <w:rFonts w:ascii="Sakkal Majalla" w:hAnsi="Sakkal Majalla" w:cs="Sakkal Majalla"/>
          <w:color w:val="52B5C2"/>
          <w:sz w:val="22"/>
          <w:szCs w:val="22"/>
          <w:rtl/>
        </w:rPr>
      </w:pPr>
      <w:r w:rsidRPr="000244ED">
        <w:rPr>
          <w:rStyle w:val="a5"/>
          <w:rFonts w:ascii="Sakkal Majalla" w:hAnsi="Sakkal Majalla" w:cs="Sakkal Majalla"/>
          <w:color w:val="52B5C2"/>
          <w:sz w:val="22"/>
          <w:szCs w:val="22"/>
          <w:rtl/>
        </w:rPr>
        <w:br w:type="page"/>
      </w:r>
    </w:p>
    <w:p w14:paraId="3A83713E" w14:textId="1F2C8326" w:rsidR="009E3CC0" w:rsidRDefault="0087042D" w:rsidP="004E160D">
      <w:pPr>
        <w:pStyle w:val="1"/>
        <w:bidi/>
        <w:spacing w:before="0"/>
        <w:rPr>
          <w:rStyle w:val="a5"/>
          <w:rFonts w:ascii="Sakkal Majalla" w:hAnsi="Sakkal Majalla" w:cs="Sakkal Majalla"/>
          <w:b/>
          <w:bCs/>
          <w:color w:val="4C3D8E"/>
          <w:sz w:val="32"/>
          <w:szCs w:val="32"/>
        </w:rPr>
      </w:pPr>
      <w:bookmarkStart w:id="3" w:name="_Toc135649613"/>
      <w:r w:rsidRPr="00CC638A">
        <w:rPr>
          <w:rStyle w:val="a5"/>
          <w:rFonts w:ascii="Sakkal Majalla" w:hAnsi="Sakkal Majalla" w:cs="Sakkal Majalla"/>
          <w:b/>
          <w:bCs/>
          <w:color w:val="4C3D8E"/>
          <w:sz w:val="32"/>
          <w:szCs w:val="32"/>
          <w:rtl/>
        </w:rPr>
        <w:lastRenderedPageBreak/>
        <w:t>1. ملف البرنامج</w:t>
      </w:r>
      <w:bookmarkEnd w:id="3"/>
    </w:p>
    <w:p w14:paraId="5CB9CD74" w14:textId="248F94B8" w:rsidR="001C22D6" w:rsidRPr="009D0BF1" w:rsidRDefault="00B75CC7" w:rsidP="00605BBD">
      <w:pPr>
        <w:pStyle w:val="2"/>
      </w:pPr>
      <w:bookmarkStart w:id="4" w:name="_Toc531175754"/>
      <w:bookmarkStart w:id="5"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4"/>
      <w:bookmarkEnd w:id="5"/>
    </w:p>
    <w:tbl>
      <w:tblPr>
        <w:tblStyle w:val="a7"/>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2"/>
      </w:pPr>
      <w:bookmarkStart w:id="6" w:name="_Toc135649615"/>
    </w:p>
    <w:p w14:paraId="0402BC01" w14:textId="2593BD81" w:rsidR="001C22D6" w:rsidRPr="009D0BF1" w:rsidRDefault="002968DE" w:rsidP="00605BBD">
      <w:pPr>
        <w:pStyle w:val="2"/>
        <w:rPr>
          <w:rtl/>
        </w:rPr>
      </w:pPr>
      <w:r>
        <w:rPr>
          <w:rtl/>
        </w:rPr>
        <w:t>2</w:t>
      </w:r>
      <w:r w:rsidRPr="002968DE">
        <w:rPr>
          <w:rtl/>
        </w:rPr>
        <w:t xml:space="preserve">.1 </w:t>
      </w:r>
      <w:r w:rsidR="009D0BF1" w:rsidRPr="009D0BF1">
        <w:rPr>
          <w:rtl/>
        </w:rPr>
        <w:t>أهداف البرنامج</w:t>
      </w:r>
      <w:bookmarkEnd w:id="6"/>
    </w:p>
    <w:tbl>
      <w:tblPr>
        <w:tblStyle w:val="a7"/>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2"/>
      </w:pPr>
      <w:bookmarkStart w:id="7" w:name="_Toc531175758"/>
      <w:bookmarkStart w:id="8" w:name="_Toc135649616"/>
    </w:p>
    <w:p w14:paraId="044F9172" w14:textId="0C3393DD" w:rsidR="002968DE" w:rsidRPr="002968DE" w:rsidRDefault="002968DE" w:rsidP="00605BBD">
      <w:pPr>
        <w:pStyle w:val="2"/>
        <w:rPr>
          <w:rtl/>
        </w:rPr>
      </w:pPr>
      <w:r w:rsidRPr="002968DE">
        <w:rPr>
          <w:rtl/>
        </w:rPr>
        <w:t>3.1 قائمة بأبرز إنجازات البرنامج والجوائز التي حصل عليها</w:t>
      </w:r>
      <w:bookmarkEnd w:id="7"/>
      <w:bookmarkEnd w:id="8"/>
    </w:p>
    <w:tbl>
      <w:tblPr>
        <w:tblStyle w:val="a7"/>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9" w:name="_Toc531175760"/>
    </w:p>
    <w:tbl>
      <w:tblPr>
        <w:tblStyle w:val="a7"/>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2"/>
              <w:outlineLvl w:val="1"/>
              <w:rPr>
                <w:rtl/>
              </w:rPr>
            </w:pPr>
            <w:bookmarkStart w:id="10" w:name="_Toc135649617"/>
            <w:bookmarkEnd w:id="9"/>
            <w:r w:rsidRPr="00686C4D">
              <w:rPr>
                <w:rtl/>
              </w:rPr>
              <w:t xml:space="preserve">4.1 </w:t>
            </w:r>
            <w:r w:rsidRPr="00686C4D">
              <w:t xml:space="preserve"> </w:t>
            </w:r>
            <w:r w:rsidRPr="00686C4D">
              <w:rPr>
                <w:rtl/>
              </w:rPr>
              <w:t>إجمالي الساعات المعتمدة</w:t>
            </w:r>
            <w:bookmarkEnd w:id="10"/>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2"/>
        <w:rPr>
          <w:rtl/>
        </w:rPr>
      </w:pPr>
      <w:bookmarkStart w:id="11" w:name="_Toc531175761"/>
      <w:bookmarkStart w:id="12" w:name="_Toc135649618"/>
      <w:r w:rsidRPr="00686C4D">
        <w:rPr>
          <w:rtl/>
        </w:rPr>
        <w:t xml:space="preserve">5.1 السنة التحضيرية أو التأسيسية </w:t>
      </w:r>
      <w:r w:rsidRPr="004466F7">
        <w:rPr>
          <w:vertAlign w:val="subscript"/>
          <w:rtl/>
        </w:rPr>
        <w:t>(إن وجدت)</w:t>
      </w:r>
      <w:bookmarkEnd w:id="11"/>
      <w:bookmarkEnd w:id="12"/>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a7"/>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2"/>
        <w:rPr>
          <w:sz w:val="24"/>
          <w:szCs w:val="24"/>
          <w:rtl/>
        </w:rPr>
      </w:pPr>
      <w:bookmarkStart w:id="13" w:name="_Toc135649619"/>
      <w:r w:rsidRPr="001E258C">
        <w:rPr>
          <w:rtl/>
        </w:rPr>
        <w:t xml:space="preserve">6.1 المسارات الرئيسة للبرنامج </w:t>
      </w:r>
      <w:r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2"/>
        <w:rPr>
          <w:rtl/>
        </w:rPr>
      </w:pPr>
      <w:bookmarkStart w:id="14"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4"/>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a6"/>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2"/>
        <w:rPr>
          <w:rtl/>
        </w:rPr>
      </w:pPr>
      <w:bookmarkStart w:id="15" w:name="_Toc135649621"/>
      <w:r w:rsidRPr="004E160D">
        <w:rPr>
          <w:rtl/>
        </w:rPr>
        <w:t>8.1 الفروع التي تقدم البرنامج</w:t>
      </w:r>
      <w:bookmarkEnd w:id="15"/>
    </w:p>
    <w:p w14:paraId="150EDDB8" w14:textId="6F8BCB46" w:rsidR="004E160D" w:rsidRDefault="004E160D" w:rsidP="004E160D">
      <w:pPr>
        <w:pStyle w:val="a6"/>
        <w:numPr>
          <w:ilvl w:val="0"/>
          <w:numId w:val="32"/>
        </w:numPr>
        <w:bidi/>
        <w:rPr>
          <w:rFonts w:asciiTheme="minorHAnsi" w:hAnsiTheme="minorHAnsi"/>
          <w:sz w:val="22"/>
        </w:rPr>
      </w:pPr>
      <w:r>
        <w:rPr>
          <w:rtl/>
        </w:rPr>
        <w:t>.............................</w:t>
      </w:r>
    </w:p>
    <w:p w14:paraId="41366E47" w14:textId="77777777" w:rsidR="004E160D" w:rsidRPr="004E160D" w:rsidRDefault="004E160D" w:rsidP="004E160D">
      <w:pPr>
        <w:pStyle w:val="a6"/>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459F8765" w14:textId="7698847C" w:rsidR="00327D01" w:rsidRPr="004E160D" w:rsidRDefault="00327D01" w:rsidP="00605BBD">
      <w:pPr>
        <w:pStyle w:val="2"/>
        <w:rPr>
          <w:rtl/>
        </w:rPr>
      </w:pPr>
      <w:bookmarkStart w:id="16" w:name="_Toc135649622"/>
      <w:r w:rsidRPr="004E160D">
        <w:rPr>
          <w:rtl/>
        </w:rPr>
        <w:lastRenderedPageBreak/>
        <w:t>9.1 البيانات الإحصائية للبرنامج الأكاديمي</w:t>
      </w:r>
      <w:bookmarkEnd w:id="16"/>
    </w:p>
    <w:p w14:paraId="541F8A26" w14:textId="3FED6677" w:rsidR="00327D01" w:rsidRPr="004E160D" w:rsidRDefault="00327D01"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 xml:space="preserve">1.9.1 تطور أعداد الطلاب </w:t>
      </w:r>
      <w:r w:rsidR="006E6A45" w:rsidRPr="004E160D">
        <w:rPr>
          <w:rStyle w:val="a5"/>
          <w:rFonts w:ascii="Sakkal Majalla" w:hAnsi="Sakkal Majalla" w:cs="Sakkal Majalla"/>
          <w:b/>
          <w:bCs/>
          <w:color w:val="5279BB"/>
          <w:sz w:val="28"/>
          <w:szCs w:val="28"/>
          <w:rtl/>
        </w:rPr>
        <w:t>الملتحقين</w:t>
      </w:r>
      <w:r w:rsidRPr="004E160D">
        <w:rPr>
          <w:rStyle w:val="a5"/>
          <w:rFonts w:ascii="Sakkal Majalla" w:hAnsi="Sakkal Majalla" w:cs="Sakkal Majalla"/>
          <w:b/>
          <w:bCs/>
          <w:color w:val="5279BB"/>
          <w:sz w:val="28"/>
          <w:szCs w:val="28"/>
          <w:rtl/>
        </w:rPr>
        <w:t xml:space="preserve"> ب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08F589D">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734701A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قبل عامين</w:t>
            </w:r>
          </w:p>
        </w:tc>
        <w:tc>
          <w:tcPr>
            <w:tcW w:w="1335" w:type="dxa"/>
            <w:shd w:val="clear" w:color="auto" w:fill="4C3D8E"/>
            <w:vAlign w:val="center"/>
          </w:tcPr>
          <w:p w14:paraId="06167BD2"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ماضي</w:t>
            </w:r>
          </w:p>
        </w:tc>
        <w:tc>
          <w:tcPr>
            <w:tcW w:w="1335" w:type="dxa"/>
            <w:shd w:val="clear" w:color="auto" w:fill="4C3D8E"/>
            <w:vAlign w:val="center"/>
          </w:tcPr>
          <w:p w14:paraId="2798E45C"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حالي</w:t>
            </w:r>
          </w:p>
        </w:tc>
        <w:tc>
          <w:tcPr>
            <w:tcW w:w="1328" w:type="dxa"/>
            <w:shd w:val="clear" w:color="auto" w:fill="4C3D8E"/>
            <w:vAlign w:val="center"/>
          </w:tcPr>
          <w:p w14:paraId="2F7D525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متوقع</w:t>
            </w:r>
          </w:p>
          <w:p w14:paraId="75CBF6C4" w14:textId="445C4CAA"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بعد عام</w:t>
            </w:r>
          </w:p>
        </w:tc>
      </w:tr>
      <w:tr w:rsidR="00072AA5" w:rsidRPr="008F589D" w14:paraId="6E6DC4BC" w14:textId="77777777" w:rsidTr="008F589D">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08F589D">
        <w:trPr>
          <w:trHeight w:val="283"/>
          <w:tblCellSpacing w:w="7" w:type="dxa"/>
          <w:jc w:val="center"/>
        </w:trPr>
        <w:tc>
          <w:tcPr>
            <w:tcW w:w="3081" w:type="dxa"/>
            <w:vMerge/>
            <w:shd w:val="clear" w:color="auto" w:fill="52B5C2"/>
            <w:vAlign w:val="center"/>
          </w:tcPr>
          <w:p w14:paraId="0421657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08F589D">
        <w:trPr>
          <w:trHeight w:val="283"/>
          <w:tblCellSpacing w:w="7" w:type="dxa"/>
          <w:jc w:val="center"/>
        </w:trPr>
        <w:tc>
          <w:tcPr>
            <w:tcW w:w="3081" w:type="dxa"/>
            <w:vMerge/>
            <w:shd w:val="clear" w:color="auto" w:fill="52B5C2"/>
            <w:vAlign w:val="center"/>
          </w:tcPr>
          <w:p w14:paraId="3E40AA4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08F589D">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08F589D">
        <w:trPr>
          <w:trHeight w:val="283"/>
          <w:tblCellSpacing w:w="7" w:type="dxa"/>
          <w:jc w:val="center"/>
        </w:trPr>
        <w:tc>
          <w:tcPr>
            <w:tcW w:w="3081" w:type="dxa"/>
            <w:vMerge/>
            <w:shd w:val="clear" w:color="auto" w:fill="52B5C2"/>
            <w:vAlign w:val="center"/>
          </w:tcPr>
          <w:p w14:paraId="20BCE6D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08F589D">
        <w:trPr>
          <w:trHeight w:val="283"/>
          <w:tblCellSpacing w:w="7" w:type="dxa"/>
          <w:jc w:val="center"/>
        </w:trPr>
        <w:tc>
          <w:tcPr>
            <w:tcW w:w="3081" w:type="dxa"/>
            <w:vMerge/>
            <w:shd w:val="clear" w:color="auto" w:fill="52B5C2"/>
            <w:vAlign w:val="center"/>
          </w:tcPr>
          <w:p w14:paraId="6F4B2288"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08F589D">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08F589D">
        <w:trPr>
          <w:trHeight w:val="283"/>
          <w:tblCellSpacing w:w="7" w:type="dxa"/>
          <w:jc w:val="center"/>
        </w:trPr>
        <w:tc>
          <w:tcPr>
            <w:tcW w:w="3081" w:type="dxa"/>
            <w:vMerge/>
            <w:shd w:val="clear" w:color="auto" w:fill="52B5C2"/>
            <w:vAlign w:val="center"/>
          </w:tcPr>
          <w:p w14:paraId="0715C50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08F589D">
        <w:trPr>
          <w:trHeight w:val="283"/>
          <w:tblCellSpacing w:w="7" w:type="dxa"/>
          <w:jc w:val="center"/>
        </w:trPr>
        <w:tc>
          <w:tcPr>
            <w:tcW w:w="3081" w:type="dxa"/>
            <w:vMerge/>
            <w:shd w:val="clear" w:color="auto" w:fill="52B5C2"/>
            <w:vAlign w:val="center"/>
          </w:tcPr>
          <w:p w14:paraId="3E00472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08F589D">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08F589D">
        <w:trPr>
          <w:trHeight w:val="283"/>
          <w:tblCellSpacing w:w="7" w:type="dxa"/>
          <w:jc w:val="center"/>
        </w:trPr>
        <w:tc>
          <w:tcPr>
            <w:tcW w:w="3081" w:type="dxa"/>
            <w:vMerge/>
            <w:shd w:val="clear" w:color="auto" w:fill="52B5C2"/>
            <w:vAlign w:val="center"/>
          </w:tcPr>
          <w:p w14:paraId="6F721E6A"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08F589D">
        <w:trPr>
          <w:trHeight w:val="283"/>
          <w:tblCellSpacing w:w="7" w:type="dxa"/>
          <w:jc w:val="center"/>
        </w:trPr>
        <w:tc>
          <w:tcPr>
            <w:tcW w:w="3081" w:type="dxa"/>
            <w:vMerge/>
            <w:shd w:val="clear" w:color="auto" w:fill="52B5C2"/>
            <w:vAlign w:val="center"/>
          </w:tcPr>
          <w:p w14:paraId="6FE6E2A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08F589D">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08F589D">
        <w:trPr>
          <w:trHeight w:val="283"/>
          <w:tblCellSpacing w:w="7" w:type="dxa"/>
          <w:jc w:val="center"/>
        </w:trPr>
        <w:tc>
          <w:tcPr>
            <w:tcW w:w="3081" w:type="dxa"/>
            <w:vMerge/>
            <w:shd w:val="clear" w:color="auto" w:fill="52B5C2"/>
            <w:vAlign w:val="center"/>
          </w:tcPr>
          <w:p w14:paraId="4F6EB75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08F589D">
        <w:trPr>
          <w:trHeight w:val="283"/>
          <w:tblCellSpacing w:w="7" w:type="dxa"/>
          <w:jc w:val="center"/>
        </w:trPr>
        <w:tc>
          <w:tcPr>
            <w:tcW w:w="3081" w:type="dxa"/>
            <w:vMerge/>
            <w:shd w:val="clear" w:color="auto" w:fill="52B5C2"/>
            <w:vAlign w:val="center"/>
          </w:tcPr>
          <w:p w14:paraId="5BFFCA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B5C2"/>
          <w:sz w:val="24"/>
          <w:szCs w:val="24"/>
          <w:rtl/>
        </w:rPr>
      </w:pPr>
      <w:r w:rsidRPr="000244ED">
        <w:rPr>
          <w:rFonts w:cs="Sakkal Majalla"/>
          <w:color w:val="525252" w:themeColor="accent3" w:themeShade="80"/>
          <w:rtl/>
        </w:rPr>
        <w:t>* يتم إدراج جدول منفصل للمقر الرئيس ولكل فرع من فروع البرنامج</w:t>
      </w:r>
    </w:p>
    <w:p w14:paraId="1B04BF32" w14:textId="77777777" w:rsidR="00B4010A" w:rsidRPr="000244ED" w:rsidRDefault="00B4010A" w:rsidP="00A935A1">
      <w:pPr>
        <w:autoSpaceDE w:val="0"/>
        <w:autoSpaceDN w:val="0"/>
        <w:bidi/>
        <w:adjustRightInd w:val="0"/>
        <w:spacing w:after="0" w:line="240" w:lineRule="auto"/>
        <w:textAlignment w:val="center"/>
        <w:rPr>
          <w:rStyle w:val="a5"/>
          <w:rFonts w:ascii="Sakkal Majalla" w:hAnsi="Sakkal Majalla" w:cs="Sakkal Majalla"/>
          <w:color w:val="525252" w:themeColor="accent3" w:themeShade="80"/>
          <w:sz w:val="4"/>
          <w:szCs w:val="4"/>
          <w:rtl/>
        </w:rPr>
      </w:pPr>
    </w:p>
    <w:p w14:paraId="33197391" w14:textId="0E12CD18" w:rsidR="00B4010A"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2.9.1 تصنيف</w:t>
      </w:r>
      <w:r w:rsidR="00B4010A" w:rsidRPr="004E160D">
        <w:rPr>
          <w:rStyle w:val="a5"/>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935A1">
            <w:pPr>
              <w:pStyle w:val="ab"/>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935A1">
            <w:pPr>
              <w:pStyle w:val="ab"/>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935A1">
            <w:pPr>
              <w:pStyle w:val="ab"/>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935A1">
            <w:pPr>
              <w:pStyle w:val="ab"/>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935A1">
            <w:pPr>
              <w:pStyle w:val="ab"/>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935A1">
            <w:pPr>
              <w:pStyle w:val="ab"/>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935A1">
      <w:pPr>
        <w:autoSpaceDE w:val="0"/>
        <w:autoSpaceDN w:val="0"/>
        <w:bidi/>
        <w:adjustRightInd w:val="0"/>
        <w:spacing w:after="0" w:line="240" w:lineRule="auto"/>
        <w:textAlignment w:val="center"/>
        <w:rPr>
          <w:rStyle w:val="a5"/>
          <w:rFonts w:ascii="Sakkal Majalla" w:hAnsi="Sakkal Majalla" w:cs="Sakkal Majalla"/>
          <w:color w:val="52B5C2"/>
          <w:sz w:val="18"/>
          <w:szCs w:val="18"/>
        </w:rPr>
      </w:pPr>
    </w:p>
    <w:p w14:paraId="24067619" w14:textId="73933A64" w:rsidR="00AA2653" w:rsidRPr="004E160D" w:rsidRDefault="006E6A45" w:rsidP="00A935A1">
      <w:pPr>
        <w:autoSpaceDE w:val="0"/>
        <w:autoSpaceDN w:val="0"/>
        <w:bidi/>
        <w:adjustRightInd w:val="0"/>
        <w:spacing w:after="0" w:line="24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3.9.1 تطور</w:t>
      </w:r>
      <w:r w:rsidR="00AA2653" w:rsidRPr="004E160D">
        <w:rPr>
          <w:rStyle w:val="a5"/>
          <w:rFonts w:ascii="Sakkal Majalla" w:hAnsi="Sakkal Majalla" w:cs="Sakkal Majalla"/>
          <w:b/>
          <w:bCs/>
          <w:color w:val="5279BB"/>
          <w:sz w:val="28"/>
          <w:szCs w:val="28"/>
          <w:rtl/>
        </w:rPr>
        <w:t xml:space="preserve"> أعداد خريجي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08F589D">
        <w:trPr>
          <w:trHeight w:val="559"/>
          <w:tblCellSpacing w:w="7" w:type="dxa"/>
          <w:jc w:val="center"/>
        </w:trPr>
        <w:tc>
          <w:tcPr>
            <w:tcW w:w="3964" w:type="dxa"/>
            <w:shd w:val="clear" w:color="auto" w:fill="4C3D8E"/>
            <w:vAlign w:val="center"/>
          </w:tcPr>
          <w:p w14:paraId="17C490B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6AF174C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ثلاثة أعوام</w:t>
            </w:r>
          </w:p>
        </w:tc>
        <w:tc>
          <w:tcPr>
            <w:tcW w:w="1947" w:type="dxa"/>
            <w:shd w:val="clear" w:color="auto" w:fill="4C3D8E"/>
            <w:vAlign w:val="center"/>
          </w:tcPr>
          <w:p w14:paraId="4C19F97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عامين</w:t>
            </w:r>
          </w:p>
        </w:tc>
        <w:tc>
          <w:tcPr>
            <w:tcW w:w="1706" w:type="dxa"/>
            <w:shd w:val="clear" w:color="auto" w:fill="4C3D8E"/>
            <w:vAlign w:val="center"/>
          </w:tcPr>
          <w:p w14:paraId="1B8532B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عام الماضي</w:t>
            </w:r>
          </w:p>
        </w:tc>
      </w:tr>
      <w:tr w:rsidR="00AA2653" w:rsidRPr="008F589D" w14:paraId="37819C58" w14:textId="77777777" w:rsidTr="008F589D">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08F589D">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E660188" w14:textId="77777777" w:rsidTr="008F589D">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8C03431" w14:textId="77777777" w:rsidTr="008F589D">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935A1">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0815819" w14:textId="77777777" w:rsidTr="008F589D">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توظيف الخريجين</w:t>
            </w:r>
          </w:p>
        </w:tc>
      </w:tr>
      <w:tr w:rsidR="00AA2653" w:rsidRPr="008F589D" w14:paraId="2E82A3BB" w14:textId="77777777" w:rsidTr="005467EE">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1E70E41F" w14:textId="77777777" w:rsidTr="008F589D">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935A1">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lastRenderedPageBreak/>
        <w:t>4.9.1 أعداد</w:t>
      </w:r>
      <w:r w:rsidR="0023713F" w:rsidRPr="004E160D">
        <w:rPr>
          <w:rStyle w:val="a5"/>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005467EE">
        <w:rPr>
          <w:rFonts w:cs="Sakkal Majalla"/>
          <w:color w:val="525252" w:themeColor="accent3" w:themeShade="80"/>
          <w:sz w:val="20"/>
          <w:szCs w:val="20"/>
          <w:rtl/>
        </w:rPr>
        <w:t xml:space="preserve">** يتم إرفاق بيان تفصيلي لهيئة التدريس متضمناً </w:t>
      </w:r>
      <w:r w:rsidR="00A21A1C" w:rsidRPr="005467EE">
        <w:rPr>
          <w:rFonts w:cs="Sakkal Majalla"/>
          <w:color w:val="525252" w:themeColor="accent3" w:themeShade="80"/>
          <w:sz w:val="20"/>
          <w:szCs w:val="20"/>
          <w:rtl/>
        </w:rPr>
        <w:t>(</w:t>
      </w:r>
      <w:r w:rsidR="001B598D" w:rsidRPr="005467EE">
        <w:rPr>
          <w:rFonts w:cs="Sakkal Majalla"/>
          <w:color w:val="525252" w:themeColor="accent3" w:themeShade="80"/>
          <w:sz w:val="20"/>
          <w:szCs w:val="20"/>
          <w:rtl/>
        </w:rPr>
        <w:t>الاسم،</w:t>
      </w:r>
      <w:r w:rsidRPr="005467EE">
        <w:rPr>
          <w:rFonts w:cs="Sakkal Majalla"/>
          <w:color w:val="525252" w:themeColor="accent3" w:themeShade="80"/>
          <w:sz w:val="20"/>
          <w:szCs w:val="20"/>
          <w:rtl/>
        </w:rPr>
        <w:t xml:space="preserve"> الجنس،</w:t>
      </w:r>
      <w:r w:rsidR="001B598D">
        <w:rPr>
          <w:rFonts w:cs="Sakkal Majalla"/>
          <w:color w:val="525252" w:themeColor="accent3" w:themeShade="80"/>
          <w:sz w:val="20"/>
          <w:szCs w:val="20"/>
        </w:rPr>
        <w:t xml:space="preserve"> </w:t>
      </w:r>
      <w:r w:rsidRPr="005467EE">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5"/>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5</w:t>
      </w:r>
      <w:r w:rsidR="006E6A45" w:rsidRPr="004E160D">
        <w:rPr>
          <w:rStyle w:val="a5"/>
          <w:rFonts w:ascii="Sakkal Majalla" w:hAnsi="Sakkal Majalla" w:cs="Sakkal Majalla"/>
          <w:b/>
          <w:bCs/>
          <w:color w:val="5279BB"/>
          <w:sz w:val="28"/>
          <w:szCs w:val="28"/>
          <w:rtl/>
        </w:rPr>
        <w:t>.9.1 تصنيف</w:t>
      </w:r>
      <w:r w:rsidR="00192F19" w:rsidRPr="004E160D">
        <w:rPr>
          <w:rStyle w:val="a5"/>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22C9FBAA" w14:textId="167FE7E3" w:rsidR="00BF5651" w:rsidRPr="004E160D" w:rsidRDefault="00E61232" w:rsidP="004E160D">
      <w:pPr>
        <w:autoSpaceDE w:val="0"/>
        <w:autoSpaceDN w:val="0"/>
        <w:bidi/>
        <w:adjustRightInd w:val="0"/>
        <w:spacing w:after="0" w:line="360" w:lineRule="auto"/>
        <w:textAlignment w:val="center"/>
        <w:rPr>
          <w:rStyle w:val="a5"/>
          <w:rFonts w:ascii="Sakkal Majalla" w:hAnsi="Sakkal Majalla" w:cs="Sakkal Majalla"/>
          <w:b/>
          <w:bCs/>
          <w:color w:val="5279BB"/>
          <w:sz w:val="28"/>
          <w:szCs w:val="28"/>
          <w:rtl/>
        </w:rPr>
      </w:pPr>
      <w:r w:rsidRPr="004E160D">
        <w:rPr>
          <w:rStyle w:val="a5"/>
          <w:rFonts w:ascii="Sakkal Majalla" w:hAnsi="Sakkal Majalla" w:cs="Sakkal Majalla"/>
          <w:b/>
          <w:bCs/>
          <w:color w:val="5279BB"/>
          <w:sz w:val="28"/>
          <w:szCs w:val="28"/>
          <w:rtl/>
        </w:rPr>
        <w:t>6</w:t>
      </w:r>
      <w:r w:rsidR="006E6A45" w:rsidRPr="004E160D">
        <w:rPr>
          <w:rStyle w:val="a5"/>
          <w:rFonts w:ascii="Sakkal Majalla" w:hAnsi="Sakkal Majalla" w:cs="Sakkal Majalla"/>
          <w:b/>
          <w:bCs/>
          <w:color w:val="5279BB"/>
          <w:sz w:val="28"/>
          <w:szCs w:val="28"/>
          <w:rtl/>
        </w:rPr>
        <w:t>.9.1 مناقشة</w:t>
      </w:r>
      <w:r w:rsidR="00BF5651" w:rsidRPr="004E160D">
        <w:rPr>
          <w:rStyle w:val="a5"/>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a6"/>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5"/>
          <w:rFonts w:ascii="Sakkal Majalla" w:hAnsi="Sakkal Majalla" w:cs="Sakkal Majalla"/>
          <w:b/>
          <w:bCs/>
          <w:color w:val="4C3D8E"/>
          <w:sz w:val="32"/>
          <w:szCs w:val="32"/>
          <w:rtl/>
        </w:rPr>
      </w:pPr>
      <w:r>
        <w:rPr>
          <w:rStyle w:val="a5"/>
          <w:rFonts w:ascii="Sakkal Majalla" w:hAnsi="Sakkal Majalla" w:cs="Sakkal Majalla"/>
          <w:b/>
          <w:bCs/>
          <w:color w:val="4C3D8E"/>
          <w:sz w:val="32"/>
          <w:szCs w:val="32"/>
          <w:rtl/>
        </w:rPr>
        <w:br w:type="page"/>
      </w:r>
      <w:bookmarkStart w:id="17" w:name="_Toc135649623"/>
      <w:r w:rsidR="00BF5651" w:rsidRPr="008E53CF">
        <w:rPr>
          <w:rStyle w:val="a5"/>
          <w:rFonts w:ascii="Sakkal Majalla" w:hAnsi="Sakkal Majalla" w:cs="Sakkal Majalla"/>
          <w:b/>
          <w:bCs/>
          <w:color w:val="4C3D8E"/>
          <w:sz w:val="32"/>
          <w:szCs w:val="32"/>
          <w:rtl/>
        </w:rPr>
        <w:lastRenderedPageBreak/>
        <w:t>2. الدراسة الذاتية للبرنامج</w:t>
      </w:r>
      <w:bookmarkEnd w:id="17"/>
    </w:p>
    <w:p w14:paraId="6550DA3B" w14:textId="47ABB5A0" w:rsidR="00BF5651" w:rsidRPr="008E53CF" w:rsidRDefault="00BF5651" w:rsidP="00605BBD">
      <w:pPr>
        <w:pStyle w:val="2"/>
        <w:rPr>
          <w:rtl/>
        </w:rPr>
      </w:pPr>
      <w:bookmarkStart w:id="18"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8"/>
    </w:p>
    <w:tbl>
      <w:tblPr>
        <w:tblStyle w:val="a7"/>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2"/>
              <w:outlineLvl w:val="1"/>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2"/>
              <w:outlineLvl w:val="1"/>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2"/>
              <w:outlineLvl w:val="1"/>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2"/>
              <w:outlineLvl w:val="1"/>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2"/>
              <w:outlineLvl w:val="1"/>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2"/>
              <w:outlineLvl w:val="1"/>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2"/>
              <w:outlineLvl w:val="1"/>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2"/>
              <w:outlineLvl w:val="1"/>
              <w:rPr>
                <w:rtl/>
              </w:rPr>
            </w:pPr>
          </w:p>
        </w:tc>
      </w:tr>
    </w:tbl>
    <w:p w14:paraId="6C99A9C7" w14:textId="77777777" w:rsidR="00E80DD7" w:rsidRDefault="00E80DD7" w:rsidP="00E80DD7"/>
    <w:p w14:paraId="69DD1599" w14:textId="518B6B21" w:rsidR="00582125" w:rsidRPr="008E53CF" w:rsidRDefault="00D7604A" w:rsidP="00605BBD">
      <w:pPr>
        <w:pStyle w:val="2"/>
        <w:rPr>
          <w:rtl/>
        </w:rPr>
      </w:pPr>
      <w:bookmarkStart w:id="19"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9"/>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5"/>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5"/>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11CAFB5B" w14:textId="36E51F90" w:rsidR="00675C17" w:rsidRPr="005467EE" w:rsidRDefault="00675C17" w:rsidP="005467EE">
      <w:pPr>
        <w:autoSpaceDE w:val="0"/>
        <w:autoSpaceDN w:val="0"/>
        <w:bidi/>
        <w:adjustRightInd w:val="0"/>
        <w:spacing w:after="0" w:line="240"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tl/>
        </w:rPr>
        <w:t xml:space="preserve">يتم تقديم وصف </w:t>
      </w:r>
      <w:r w:rsidR="006E6A45" w:rsidRPr="005467EE">
        <w:rPr>
          <w:rFonts w:cs="Sakkal Majalla"/>
          <w:color w:val="525252" w:themeColor="accent3" w:themeShade="80"/>
          <w:sz w:val="20"/>
          <w:szCs w:val="20"/>
          <w:rtl/>
        </w:rPr>
        <w:t>وتحليل</w:t>
      </w:r>
      <w:r w:rsidRPr="005467EE">
        <w:rPr>
          <w:rFonts w:cs="Sakkal Majalla"/>
          <w:color w:val="525252" w:themeColor="accent3" w:themeShade="80"/>
          <w:sz w:val="20"/>
          <w:szCs w:val="20"/>
          <w:rtl/>
        </w:rPr>
        <w:t xml:space="preserve"> لكل مؤشر أداء تحت المعيار المرتبط به</w:t>
      </w:r>
      <w:r w:rsidR="00F45A84">
        <w:rPr>
          <w:rFonts w:cs="Sakkal Majalla"/>
          <w:color w:val="525252" w:themeColor="accent3" w:themeShade="80"/>
          <w:sz w:val="20"/>
          <w:szCs w:val="20"/>
          <w:rtl/>
        </w:rPr>
        <w:t xml:space="preserve"> مبيناً الاتجاه العام</w:t>
      </w:r>
      <w:r w:rsidRPr="005467EE">
        <w:rPr>
          <w:rFonts w:cs="Sakkal Majalla"/>
          <w:color w:val="525252" w:themeColor="accent3" w:themeShade="80"/>
          <w:sz w:val="20"/>
          <w:szCs w:val="20"/>
          <w:rtl/>
        </w:rPr>
        <w:t>.</w:t>
      </w:r>
      <w:r w:rsidRPr="005467EE">
        <w:rPr>
          <w:rFonts w:cs="Sakkal Majalla"/>
          <w:color w:val="525252" w:themeColor="accent3" w:themeShade="80"/>
          <w:sz w:val="20"/>
          <w:szCs w:val="20"/>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5"/>
          <w:rFonts w:ascii="Sakkal Majalla" w:hAnsi="Sakkal Majalla" w:cs="Sakkal Majalla"/>
          <w:color w:val="52B5C2"/>
          <w:sz w:val="36"/>
          <w:szCs w:val="36"/>
          <w:rtl/>
        </w:rPr>
      </w:pPr>
    </w:p>
    <w:p w14:paraId="53E7A4A8" w14:textId="1F607ADF" w:rsidR="002E36A3" w:rsidRDefault="002E36A3">
      <w:pPr>
        <w:rPr>
          <w:rStyle w:val="a5"/>
          <w:rFonts w:ascii="Sakkal Majalla" w:hAnsi="Sakkal Majalla" w:cs="Sakkal Majalla"/>
          <w:color w:val="52B5C2"/>
          <w:sz w:val="18"/>
          <w:szCs w:val="18"/>
          <w:rtl/>
        </w:rPr>
      </w:pPr>
      <w:r>
        <w:rPr>
          <w:rStyle w:val="a5"/>
          <w:rFonts w:ascii="Sakkal Majalla" w:hAnsi="Sakkal Majalla" w:cs="Sakkal Majalla"/>
          <w:color w:val="52B5C2"/>
          <w:sz w:val="18"/>
          <w:szCs w:val="18"/>
          <w:rtl/>
        </w:rPr>
        <w:br w:type="page"/>
      </w:r>
    </w:p>
    <w:p w14:paraId="7542A895" w14:textId="42F1A8E5" w:rsidR="00675C17" w:rsidRPr="008E53CF" w:rsidRDefault="00675C17" w:rsidP="008E53CF">
      <w:pPr>
        <w:pStyle w:val="1"/>
        <w:bidi/>
        <w:spacing w:before="0"/>
        <w:rPr>
          <w:rStyle w:val="a5"/>
          <w:rFonts w:ascii="Sakkal Majalla" w:hAnsi="Sakkal Majalla" w:cs="Sakkal Majalla"/>
          <w:b/>
          <w:bCs/>
          <w:color w:val="4C3D8E"/>
          <w:sz w:val="32"/>
          <w:szCs w:val="32"/>
          <w:rtl/>
        </w:rPr>
      </w:pPr>
      <w:bookmarkStart w:id="20" w:name="_Toc135649626"/>
      <w:r w:rsidRPr="008E53CF">
        <w:rPr>
          <w:rStyle w:val="a5"/>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5"/>
          <w:rFonts w:ascii="Sakkal Majalla" w:hAnsi="Sakkal Majalla" w:cs="Sakkal Majalla"/>
          <w:b/>
          <w:bCs/>
          <w:color w:val="4C3D8E"/>
          <w:sz w:val="32"/>
          <w:szCs w:val="32"/>
          <w:rtl/>
        </w:rPr>
        <w:t>الاعتماد</w:t>
      </w:r>
      <w:bookmarkEnd w:id="20"/>
    </w:p>
    <w:p w14:paraId="63AA99FB" w14:textId="6FFAEDF6" w:rsidR="008E08AA" w:rsidRPr="008E53CF" w:rsidRDefault="008E08AA" w:rsidP="00605BBD">
      <w:pPr>
        <w:pStyle w:val="2"/>
        <w:rPr>
          <w:rtl/>
        </w:rPr>
      </w:pPr>
      <w:bookmarkStart w:id="21" w:name="_Toc135649627"/>
      <w:r w:rsidRPr="008E53CF">
        <w:rPr>
          <w:rtl/>
        </w:rPr>
        <w:t>المعيار الأول: إدارة البرنامج وضمان جودته</w:t>
      </w:r>
      <w:bookmarkEnd w:id="21"/>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E52F17" w:rsidRPr="000244ED" w14:paraId="2B2F899E"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C89ED91" w14:textId="77777777" w:rsidR="00E52F17" w:rsidRPr="001854AB" w:rsidRDefault="00E52F17" w:rsidP="00131560">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626BB36F" w14:textId="77777777" w:rsidR="00E52F17" w:rsidRPr="006C5F23" w:rsidRDefault="00E52F17" w:rsidP="00131560">
            <w:pPr>
              <w:bidi/>
              <w:ind w:firstLine="806"/>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58CF8868" w14:textId="77777777" w:rsidR="00E52F17" w:rsidRPr="000244ED" w:rsidRDefault="00E52F17" w:rsidP="00131560">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2CB0EAE1"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1A2F7F33"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0244ED" w14:paraId="623B627F"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59BF2DD1"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164D8657" w14:textId="77777777" w:rsidR="00FA2629" w:rsidRPr="000244ED" w:rsidRDefault="00FA2629" w:rsidP="00FA2629">
            <w:pPr>
              <w:bidi/>
              <w:rPr>
                <w:rFonts w:cs="Sakkal Majalla"/>
                <w:sz w:val="32"/>
                <w:szCs w:val="32"/>
                <w:rtl/>
              </w:rPr>
            </w:pPr>
          </w:p>
        </w:tc>
        <w:tc>
          <w:tcPr>
            <w:tcW w:w="925" w:type="dxa"/>
            <w:shd w:val="clear" w:color="auto" w:fill="4C3D8E"/>
            <w:vAlign w:val="center"/>
          </w:tcPr>
          <w:p w14:paraId="37278229" w14:textId="7877D041"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01B92E79" w14:textId="72120DA1"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383887B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6BBA3976"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A2629" w:rsidRPr="000244ED" w14:paraId="759421AD"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1B3E7B14"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4704790B" w14:textId="77777777" w:rsidR="00FA2629" w:rsidRPr="000244ED" w:rsidRDefault="00FA2629" w:rsidP="00FA2629">
            <w:pPr>
              <w:bidi/>
              <w:rPr>
                <w:rFonts w:cs="Sakkal Majalla"/>
                <w:sz w:val="32"/>
                <w:szCs w:val="32"/>
                <w:rtl/>
              </w:rPr>
            </w:pPr>
          </w:p>
        </w:tc>
        <w:tc>
          <w:tcPr>
            <w:tcW w:w="925" w:type="dxa"/>
            <w:shd w:val="clear" w:color="auto" w:fill="999EFF"/>
            <w:vAlign w:val="center"/>
          </w:tcPr>
          <w:p w14:paraId="11A47F7A"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6EBB350C"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1EEF0360"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526130A6"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A2629" w:rsidRPr="000244ED" w14:paraId="3FB8CEB2" w14:textId="77777777" w:rsidTr="00FA2629">
        <w:trPr>
          <w:trHeight w:val="447"/>
          <w:tblCellSpacing w:w="7" w:type="dxa"/>
          <w:jc w:val="center"/>
        </w:trPr>
        <w:tc>
          <w:tcPr>
            <w:tcW w:w="812" w:type="dxa"/>
            <w:tcBorders>
              <w:left w:val="single" w:sz="12" w:space="0" w:color="FFFFFF"/>
            </w:tcBorders>
            <w:shd w:val="clear" w:color="auto" w:fill="52B5C2"/>
            <w:vAlign w:val="center"/>
          </w:tcPr>
          <w:p w14:paraId="4EDCCDBA" w14:textId="61374B35" w:rsidR="00FA2629" w:rsidRPr="000244ED" w:rsidRDefault="00FA2629" w:rsidP="00FA2629">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FA2629" w:rsidRPr="006C5F23" w:rsidRDefault="00FA2629" w:rsidP="00FA2629">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760" w:type="dxa"/>
            <w:shd w:val="clear" w:color="auto" w:fill="52B5C2"/>
            <w:vAlign w:val="center"/>
          </w:tcPr>
          <w:p w14:paraId="66D16F47" w14:textId="77777777" w:rsidR="00FA2629" w:rsidRPr="000244ED" w:rsidRDefault="00FA2629" w:rsidP="00FA2629">
            <w:pPr>
              <w:bidi/>
              <w:jc w:val="center"/>
              <w:rPr>
                <w:rFonts w:cs="Sakkal Majalla"/>
                <w:sz w:val="32"/>
                <w:szCs w:val="32"/>
                <w:rtl/>
              </w:rPr>
            </w:pPr>
          </w:p>
        </w:tc>
        <w:tc>
          <w:tcPr>
            <w:tcW w:w="925" w:type="dxa"/>
            <w:shd w:val="clear" w:color="auto" w:fill="52B5C2"/>
            <w:vAlign w:val="center"/>
          </w:tcPr>
          <w:p w14:paraId="0BA6F31A" w14:textId="77777777" w:rsidR="00FA2629" w:rsidRPr="000244ED" w:rsidRDefault="00FA2629" w:rsidP="00FA2629">
            <w:pPr>
              <w:bidi/>
              <w:jc w:val="center"/>
              <w:rPr>
                <w:rFonts w:cs="Sakkal Majalla"/>
                <w:sz w:val="32"/>
                <w:szCs w:val="32"/>
                <w:rtl/>
              </w:rPr>
            </w:pPr>
          </w:p>
        </w:tc>
        <w:tc>
          <w:tcPr>
            <w:tcW w:w="926" w:type="dxa"/>
            <w:shd w:val="clear" w:color="auto" w:fill="52B5C2"/>
            <w:vAlign w:val="center"/>
          </w:tcPr>
          <w:p w14:paraId="1EC8ED09" w14:textId="77777777" w:rsidR="00FA2629" w:rsidRPr="000244ED" w:rsidRDefault="00FA2629" w:rsidP="00FA2629">
            <w:pPr>
              <w:bidi/>
              <w:jc w:val="center"/>
              <w:rPr>
                <w:rFonts w:cs="Sakkal Majalla"/>
                <w:sz w:val="32"/>
                <w:szCs w:val="32"/>
                <w:rtl/>
              </w:rPr>
            </w:pPr>
          </w:p>
        </w:tc>
        <w:tc>
          <w:tcPr>
            <w:tcW w:w="926" w:type="dxa"/>
            <w:shd w:val="clear" w:color="auto" w:fill="52B5C2"/>
            <w:vAlign w:val="center"/>
          </w:tcPr>
          <w:p w14:paraId="1D3A3BC7" w14:textId="77777777" w:rsidR="00FA2629" w:rsidRPr="000244ED" w:rsidRDefault="00FA2629" w:rsidP="00FA2629">
            <w:pPr>
              <w:bidi/>
              <w:jc w:val="center"/>
              <w:rPr>
                <w:rFonts w:cs="Sakkal Majalla"/>
                <w:sz w:val="32"/>
                <w:szCs w:val="32"/>
                <w:rtl/>
              </w:rPr>
            </w:pPr>
          </w:p>
        </w:tc>
        <w:tc>
          <w:tcPr>
            <w:tcW w:w="919" w:type="dxa"/>
            <w:tcBorders>
              <w:right w:val="single" w:sz="12" w:space="0" w:color="FFFFFF"/>
            </w:tcBorders>
            <w:shd w:val="clear" w:color="auto" w:fill="52B5C2"/>
            <w:vAlign w:val="center"/>
          </w:tcPr>
          <w:p w14:paraId="5E13FC09" w14:textId="77777777" w:rsidR="00FA2629" w:rsidRPr="000244ED" w:rsidRDefault="00FA2629" w:rsidP="00FA2629">
            <w:pPr>
              <w:bidi/>
              <w:jc w:val="center"/>
              <w:rPr>
                <w:rFonts w:cs="Sakkal Majalla"/>
                <w:sz w:val="32"/>
                <w:szCs w:val="32"/>
                <w:rtl/>
              </w:rPr>
            </w:pPr>
          </w:p>
        </w:tc>
      </w:tr>
      <w:tr w:rsidR="00FA2629" w:rsidRPr="000244ED" w14:paraId="74440513"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FDE4BF2" w14:textId="24B6DED0"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760" w:type="dxa"/>
            <w:shd w:val="clear" w:color="auto" w:fill="F2F2F2" w:themeFill="background1" w:themeFillShade="F2"/>
            <w:vAlign w:val="center"/>
          </w:tcPr>
          <w:p w14:paraId="6C2C0152"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6F3B954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BDBCE8A"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A8F720E"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174879"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6927CFEA"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0838FCD" w14:textId="78A6135B"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FA2629" w:rsidRPr="006C5F23" w:rsidRDefault="00FA2629"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2064DB87"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8468ED4"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5E2421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40F5056"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A89F279"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7C807B13"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7603A8C" w14:textId="6B595E66"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FA2629" w:rsidRPr="006C5F23" w:rsidRDefault="00FA2629" w:rsidP="00FA2629">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760" w:type="dxa"/>
            <w:shd w:val="clear" w:color="auto" w:fill="F2F2F2" w:themeFill="background1" w:themeFillShade="F2"/>
            <w:vAlign w:val="center"/>
          </w:tcPr>
          <w:p w14:paraId="43949D60"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37665680"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C11492F"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E31845C"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CAFBA06"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0BAFE803"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67FE94B1" w14:textId="08CD5674"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760" w:type="dxa"/>
            <w:shd w:val="clear" w:color="auto" w:fill="D9D9D9" w:themeFill="background1" w:themeFillShade="D9"/>
            <w:vAlign w:val="center"/>
          </w:tcPr>
          <w:p w14:paraId="5886B693"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3170815"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59DEFEF"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70A89A6"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A4F9FBC"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4160E30C"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664601A" w14:textId="19763419"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760" w:type="dxa"/>
            <w:shd w:val="clear" w:color="auto" w:fill="F2F2F2" w:themeFill="background1" w:themeFillShade="F2"/>
            <w:vAlign w:val="center"/>
          </w:tcPr>
          <w:p w14:paraId="206994E7"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D82152C"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272F5C0"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F4AAC81"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EC89DF8"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2C3AC5C0"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CF326CA" w14:textId="6F8DD9DE"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760" w:type="dxa"/>
            <w:shd w:val="clear" w:color="auto" w:fill="D9D9D9" w:themeFill="background1" w:themeFillShade="D9"/>
            <w:vAlign w:val="center"/>
          </w:tcPr>
          <w:p w14:paraId="188712ED"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10EDBF8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BDA5992"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2AAE53E"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296600"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7114A2E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5C10F9F" w14:textId="0EEDBA6D"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760" w:type="dxa"/>
            <w:shd w:val="clear" w:color="auto" w:fill="F2F2F2" w:themeFill="background1" w:themeFillShade="F2"/>
            <w:vAlign w:val="center"/>
          </w:tcPr>
          <w:p w14:paraId="07BF6AA8"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56B5B9D"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2A672CD"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68ED102"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FF4E57B"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1A7E2F54"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FB9940A" w14:textId="46D68376"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FA2629" w:rsidRPr="006C5F23" w:rsidRDefault="00FA2629"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06CC84E9"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6F138CDF"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C1049FC"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7F335DD"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48666003"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52149248"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5EA73FE" w14:textId="3562ADA5"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760" w:type="dxa"/>
            <w:shd w:val="clear" w:color="auto" w:fill="F2F2F2" w:themeFill="background1" w:themeFillShade="F2"/>
            <w:vAlign w:val="center"/>
          </w:tcPr>
          <w:p w14:paraId="077212D1"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3E488AAE"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7FFD1C3C"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2C3120A2"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73BDC3FC"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68D52815" w14:textId="77777777" w:rsidTr="00FA2629">
        <w:trPr>
          <w:trHeight w:val="447"/>
          <w:tblCellSpacing w:w="7" w:type="dxa"/>
          <w:jc w:val="center"/>
        </w:trPr>
        <w:tc>
          <w:tcPr>
            <w:tcW w:w="812" w:type="dxa"/>
            <w:tcBorders>
              <w:left w:val="single" w:sz="12" w:space="0" w:color="FFFFFF"/>
            </w:tcBorders>
            <w:shd w:val="clear" w:color="auto" w:fill="52B5C2"/>
            <w:vAlign w:val="center"/>
          </w:tcPr>
          <w:p w14:paraId="7A3CB82F" w14:textId="7B43B5E5"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FA2629" w:rsidRPr="000244ED" w:rsidRDefault="00FA2629" w:rsidP="00FA2629">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760" w:type="dxa"/>
            <w:shd w:val="clear" w:color="auto" w:fill="52B5C2"/>
            <w:vAlign w:val="center"/>
          </w:tcPr>
          <w:p w14:paraId="7D97AE5E"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52B5C2"/>
            <w:vAlign w:val="center"/>
          </w:tcPr>
          <w:p w14:paraId="3F0934E6"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52B5C2"/>
            <w:vAlign w:val="center"/>
          </w:tcPr>
          <w:p w14:paraId="5F3F32FF"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52B5C2"/>
            <w:vAlign w:val="center"/>
          </w:tcPr>
          <w:p w14:paraId="16943981"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52B5C2"/>
            <w:vAlign w:val="center"/>
          </w:tcPr>
          <w:p w14:paraId="4F6ECDAC"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43C58FCC"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6F9D59" w14:textId="10A9F784"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FA2629" w:rsidRPr="000244ED" w:rsidRDefault="00FA2629" w:rsidP="00FA2629">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760" w:type="dxa"/>
            <w:shd w:val="clear" w:color="auto" w:fill="F2F2F2" w:themeFill="background1" w:themeFillShade="F2"/>
            <w:vAlign w:val="center"/>
          </w:tcPr>
          <w:p w14:paraId="2B424A2B"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29241C27"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958D769"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04CCFC8"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6DCBF010"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6F6D659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0D2A53DD" w14:textId="2421D2CE"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FA2629" w:rsidRPr="000244ED" w:rsidRDefault="00FA2629" w:rsidP="00FA2629">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9CA48D9"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70599056"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37031579"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0C5BA1E5"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325E86FD"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481191AA"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2DFF95F" w14:textId="784762AD" w:rsidR="00FA2629" w:rsidRPr="000244ED" w:rsidRDefault="00FA2629" w:rsidP="00FA2629">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FA2629" w:rsidRPr="000244ED" w:rsidRDefault="00FA2629" w:rsidP="00FA2629">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760" w:type="dxa"/>
            <w:shd w:val="clear" w:color="auto" w:fill="F2F2F2" w:themeFill="background1" w:themeFillShade="F2"/>
            <w:vAlign w:val="center"/>
          </w:tcPr>
          <w:p w14:paraId="2F23B381" w14:textId="77777777" w:rsidR="00FA2629" w:rsidRPr="000244ED" w:rsidRDefault="00FA2629" w:rsidP="00FA2629">
            <w:pPr>
              <w:bidi/>
              <w:jc w:val="center"/>
              <w:rPr>
                <w:rFonts w:cs="Sakkal Majalla"/>
                <w:sz w:val="24"/>
                <w:szCs w:val="24"/>
                <w:rtl/>
              </w:rPr>
            </w:pPr>
          </w:p>
        </w:tc>
        <w:tc>
          <w:tcPr>
            <w:tcW w:w="925" w:type="dxa"/>
            <w:shd w:val="clear" w:color="auto" w:fill="F2F2F2" w:themeFill="background1" w:themeFillShade="F2"/>
            <w:vAlign w:val="center"/>
          </w:tcPr>
          <w:p w14:paraId="07AA22D3" w14:textId="77777777" w:rsidR="00FA2629" w:rsidRPr="000244ED" w:rsidRDefault="00FA2629" w:rsidP="00FA2629">
            <w:pPr>
              <w:bidi/>
              <w:jc w:val="center"/>
              <w:rPr>
                <w:rFonts w:cs="Sakkal Majalla"/>
                <w:sz w:val="24"/>
                <w:szCs w:val="24"/>
                <w:rtl/>
              </w:rPr>
            </w:pPr>
          </w:p>
        </w:tc>
        <w:tc>
          <w:tcPr>
            <w:tcW w:w="926" w:type="dxa"/>
            <w:shd w:val="clear" w:color="auto" w:fill="F2F2F2" w:themeFill="background1" w:themeFillShade="F2"/>
            <w:vAlign w:val="center"/>
          </w:tcPr>
          <w:p w14:paraId="2506ACA8" w14:textId="77777777" w:rsidR="00FA2629" w:rsidRPr="000244ED" w:rsidRDefault="00FA2629" w:rsidP="00FA2629">
            <w:pPr>
              <w:bidi/>
              <w:jc w:val="center"/>
              <w:rPr>
                <w:rFonts w:cs="Sakkal Majalla"/>
                <w:sz w:val="24"/>
                <w:szCs w:val="24"/>
                <w:rtl/>
              </w:rPr>
            </w:pPr>
          </w:p>
        </w:tc>
        <w:tc>
          <w:tcPr>
            <w:tcW w:w="926" w:type="dxa"/>
            <w:shd w:val="clear" w:color="auto" w:fill="F2F2F2" w:themeFill="background1" w:themeFillShade="F2"/>
            <w:vAlign w:val="center"/>
          </w:tcPr>
          <w:p w14:paraId="0C1A5EC2" w14:textId="77777777" w:rsidR="00FA2629" w:rsidRPr="000244ED" w:rsidRDefault="00FA2629" w:rsidP="00FA2629">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6AB1F504" w14:textId="77777777" w:rsidR="00FA2629" w:rsidRPr="000244ED" w:rsidRDefault="00FA2629" w:rsidP="00FA2629">
            <w:pPr>
              <w:bidi/>
              <w:jc w:val="center"/>
              <w:rPr>
                <w:rFonts w:cs="Sakkal Majalla"/>
                <w:sz w:val="24"/>
                <w:szCs w:val="24"/>
                <w:rtl/>
              </w:rPr>
            </w:pPr>
          </w:p>
        </w:tc>
      </w:tr>
      <w:tr w:rsidR="00FA2629" w:rsidRPr="000244ED" w14:paraId="059004AC" w14:textId="77777777" w:rsidTr="00FA2629">
        <w:trPr>
          <w:trHeight w:val="322"/>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40E5999" w14:textId="10B0297C" w:rsidR="00FA2629" w:rsidRPr="00042AB0" w:rsidRDefault="00FA2629" w:rsidP="00FA2629">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A2629" w:rsidRPr="000244ED" w14:paraId="7407B6F5"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8621EBD"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gridSpan w:val="5"/>
            <w:tcBorders>
              <w:right w:val="single" w:sz="12" w:space="0" w:color="FFFFFF"/>
            </w:tcBorders>
            <w:shd w:val="clear" w:color="auto" w:fill="5279BB"/>
          </w:tcPr>
          <w:p w14:paraId="674242C0" w14:textId="77777777" w:rsidR="00FA2629" w:rsidRPr="00042AB0" w:rsidRDefault="00FA2629" w:rsidP="00FA2629">
            <w:pPr>
              <w:bidi/>
              <w:rPr>
                <w:rFonts w:cs="Sakkal Majalla"/>
                <w:sz w:val="24"/>
                <w:szCs w:val="24"/>
                <w:rtl/>
              </w:rPr>
            </w:pPr>
          </w:p>
        </w:tc>
      </w:tr>
      <w:tr w:rsidR="00FA2629" w:rsidRPr="000244ED" w14:paraId="128B108E"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2ABC4B8"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42A6C2C6" w14:textId="77777777" w:rsidR="00FA2629" w:rsidRPr="00042AB0" w:rsidRDefault="00FA2629" w:rsidP="00FA2629">
            <w:pPr>
              <w:bidi/>
              <w:rPr>
                <w:rFonts w:cs="Sakkal Majalla"/>
                <w:sz w:val="24"/>
                <w:szCs w:val="24"/>
                <w:rtl/>
              </w:rPr>
            </w:pPr>
          </w:p>
        </w:tc>
      </w:tr>
      <w:tr w:rsidR="00FA2629" w:rsidRPr="000244ED" w14:paraId="5096B40E"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2E63770F"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38DB4FF1" w14:textId="77777777" w:rsidR="00FA2629" w:rsidRPr="00042AB0" w:rsidRDefault="00FA2629" w:rsidP="00FA2629">
            <w:pPr>
              <w:bidi/>
              <w:rPr>
                <w:rFonts w:cs="Sakkal Majalla"/>
                <w:sz w:val="24"/>
                <w:szCs w:val="24"/>
                <w:rtl/>
              </w:rPr>
            </w:pPr>
          </w:p>
        </w:tc>
      </w:tr>
      <w:tr w:rsidR="00FA2629" w:rsidRPr="000244ED" w14:paraId="3F702D04"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E038548" w14:textId="77777777" w:rsidR="00FA2629" w:rsidRPr="00042AB0" w:rsidRDefault="00FA2629" w:rsidP="00FA2629">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681D19B5" w14:textId="77777777" w:rsidR="00FA2629" w:rsidRPr="00042AB0" w:rsidRDefault="00FA2629" w:rsidP="00FA2629">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1 إدارة</w:t>
      </w:r>
      <w:r w:rsidRPr="00643B9A">
        <w:rPr>
          <w:rStyle w:val="a5"/>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tl/>
        </w:rPr>
      </w:pPr>
      <w:r w:rsidRPr="00643B9A">
        <w:rPr>
          <w:rStyle w:val="a5"/>
          <w:rFonts w:ascii="Sakkal Majalla" w:hAnsi="Sakkal Majalla" w:cs="Sakkal Majalla"/>
          <w:b/>
          <w:bCs/>
          <w:color w:val="5279BB"/>
          <w:sz w:val="28"/>
          <w:szCs w:val="28"/>
          <w:rtl/>
        </w:rPr>
        <w:t>1-</w:t>
      </w:r>
      <w:r w:rsidR="00B0721E" w:rsidRPr="00643B9A">
        <w:rPr>
          <w:rStyle w:val="a5"/>
          <w:rFonts w:ascii="Sakkal Majalla" w:hAnsi="Sakkal Majalla" w:cs="Sakkal Majalla"/>
          <w:b/>
          <w:bCs/>
          <w:color w:val="5279BB"/>
          <w:sz w:val="28"/>
          <w:szCs w:val="28"/>
          <w:rtl/>
        </w:rPr>
        <w:t>2 ضمان</w:t>
      </w:r>
      <w:r w:rsidRPr="00643B9A">
        <w:rPr>
          <w:rStyle w:val="a5"/>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5"/>
          <w:rFonts w:ascii="Sakkal Majalla" w:hAnsi="Sakkal Majalla" w:cs="Sakkal Majalla"/>
          <w:color w:val="52B5C2"/>
          <w:sz w:val="8"/>
          <w:szCs w:val="8"/>
          <w:rtl/>
        </w:rPr>
      </w:pPr>
    </w:p>
    <w:p w14:paraId="7C8292EF" w14:textId="294B231B" w:rsidR="00131560" w:rsidRDefault="00131560">
      <w:pPr>
        <w:rPr>
          <w:rStyle w:val="a5"/>
          <w:rFonts w:ascii="Sakkal Majalla" w:hAnsi="Sakkal Majalla" w:cs="Sakkal Majalla"/>
          <w:color w:val="52B5C2"/>
          <w:sz w:val="8"/>
          <w:szCs w:val="8"/>
          <w:rtl/>
        </w:rPr>
      </w:pPr>
      <w:r>
        <w:rPr>
          <w:rStyle w:val="a5"/>
          <w:rFonts w:ascii="Sakkal Majalla" w:hAnsi="Sakkal Majalla" w:cs="Sakkal Majalla"/>
          <w:color w:val="52B5C2"/>
          <w:sz w:val="8"/>
          <w:szCs w:val="8"/>
          <w:rtl/>
        </w:rPr>
        <w:br w:type="page"/>
      </w:r>
    </w:p>
    <w:p w14:paraId="7A2DC180" w14:textId="73DF8D02" w:rsidR="005D3F46" w:rsidRPr="008E53CF" w:rsidRDefault="005D3F46" w:rsidP="00605BBD">
      <w:pPr>
        <w:pStyle w:val="2"/>
        <w:rPr>
          <w:rtl/>
        </w:rPr>
      </w:pPr>
      <w:bookmarkStart w:id="22" w:name="_Toc135649628"/>
      <w:r w:rsidRPr="008E53CF">
        <w:rPr>
          <w:rtl/>
        </w:rPr>
        <w:lastRenderedPageBreak/>
        <w:t>المعيار الثاني: التعليم والتعلم</w:t>
      </w:r>
      <w:bookmarkEnd w:id="22"/>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3"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0244ED" w14:paraId="16A2168D"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04F3A681"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12474988" w14:textId="77777777" w:rsidR="00FA2629" w:rsidRPr="000244ED" w:rsidRDefault="00FA2629" w:rsidP="00FA2629">
            <w:pPr>
              <w:bidi/>
              <w:rPr>
                <w:rFonts w:cs="Sakkal Majalla"/>
                <w:sz w:val="32"/>
                <w:szCs w:val="32"/>
                <w:rtl/>
              </w:rPr>
            </w:pPr>
          </w:p>
        </w:tc>
        <w:tc>
          <w:tcPr>
            <w:tcW w:w="925" w:type="dxa"/>
            <w:shd w:val="clear" w:color="auto" w:fill="4C3D8E"/>
            <w:vAlign w:val="center"/>
          </w:tcPr>
          <w:p w14:paraId="53DC8F64" w14:textId="2E61902B"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4F75D6E1" w14:textId="2D4A10C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76C15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713EF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00FA2629">
        <w:trPr>
          <w:trHeight w:val="447"/>
          <w:tblCellSpacing w:w="7" w:type="dxa"/>
          <w:jc w:val="center"/>
        </w:trPr>
        <w:tc>
          <w:tcPr>
            <w:tcW w:w="812" w:type="dxa"/>
            <w:tcBorders>
              <w:left w:val="single" w:sz="12" w:space="0" w:color="FFFFFF"/>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حدد البرنامج نواتج التعلم المستهدفة وفق المعايير الأكاديمية التخصصية وبما يتسق مع رسالته </w:t>
            </w:r>
            <w:proofErr w:type="spellStart"/>
            <w:r w:rsidRPr="000244ED">
              <w:rPr>
                <w:rFonts w:ascii="Sakkal Majalla" w:hAnsi="Sakkal Majalla" w:cs="Sakkal Majalla"/>
                <w:color w:val="525252" w:themeColor="accent3" w:themeShade="80"/>
                <w:rtl/>
              </w:rPr>
              <w:t>ويتواءم</w:t>
            </w:r>
            <w:proofErr w:type="spellEnd"/>
            <w:r w:rsidRPr="000244ED">
              <w:rPr>
                <w:rFonts w:ascii="Sakkal Majalla" w:hAnsi="Sakkal Majalla" w:cs="Sakkal Majalla"/>
                <w:color w:val="525252" w:themeColor="accent3" w:themeShade="80"/>
                <w:rtl/>
              </w:rPr>
              <w:t xml:space="preserve">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00FA2629">
        <w:trPr>
          <w:trHeight w:val="447"/>
          <w:tblCellSpacing w:w="7" w:type="dxa"/>
          <w:jc w:val="center"/>
        </w:trPr>
        <w:tc>
          <w:tcPr>
            <w:tcW w:w="812" w:type="dxa"/>
            <w:tcBorders>
              <w:left w:val="single" w:sz="12" w:space="0" w:color="FFFFFF"/>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00FA2629">
        <w:trPr>
          <w:trHeight w:val="447"/>
          <w:tblCellSpacing w:w="7" w:type="dxa"/>
          <w:jc w:val="center"/>
        </w:trPr>
        <w:tc>
          <w:tcPr>
            <w:tcW w:w="812" w:type="dxa"/>
            <w:tcBorders>
              <w:left w:val="single" w:sz="12" w:space="0" w:color="FFFFFF"/>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cBorders>
            <w:shd w:val="clear" w:color="auto" w:fill="5279BB"/>
          </w:tcPr>
          <w:p w14:paraId="60992100" w14:textId="77777777" w:rsidR="00C80537" w:rsidRPr="00042AB0" w:rsidRDefault="00C80537" w:rsidP="00C80537">
            <w:pPr>
              <w:bidi/>
              <w:rPr>
                <w:rFonts w:cs="Sakkal Majalla"/>
                <w:sz w:val="24"/>
                <w:szCs w:val="24"/>
                <w:rtl/>
              </w:rPr>
            </w:pPr>
          </w:p>
        </w:tc>
      </w:tr>
      <w:tr w:rsidR="00C80537" w:rsidRPr="000244ED" w14:paraId="22D5B4BC"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79789AC0" w14:textId="77777777" w:rsidR="00C80537" w:rsidRPr="00042AB0" w:rsidRDefault="00C80537" w:rsidP="00C80537">
            <w:pPr>
              <w:bidi/>
              <w:rPr>
                <w:rFonts w:cs="Sakkal Majalla"/>
                <w:sz w:val="24"/>
                <w:szCs w:val="24"/>
                <w:rtl/>
              </w:rPr>
            </w:pPr>
          </w:p>
        </w:tc>
      </w:tr>
      <w:tr w:rsidR="00C80537" w:rsidRPr="000244ED" w14:paraId="7C5AFACB"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75A95627" w14:textId="77777777" w:rsidR="00C80537" w:rsidRPr="00042AB0" w:rsidRDefault="00C80537" w:rsidP="00C80537">
            <w:pPr>
              <w:bidi/>
              <w:rPr>
                <w:rFonts w:cs="Sakkal Majalla"/>
                <w:sz w:val="24"/>
                <w:szCs w:val="24"/>
                <w:rtl/>
              </w:rPr>
            </w:pPr>
          </w:p>
        </w:tc>
      </w:tr>
      <w:tr w:rsidR="00C80537" w:rsidRPr="000244ED" w14:paraId="0251E29A"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49543BDA" w14:textId="77777777" w:rsidR="00C80537" w:rsidRPr="00042AB0" w:rsidRDefault="00C80537" w:rsidP="00C80537">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3F88E8A5" w14:textId="77777777" w:rsidR="00C80537" w:rsidRPr="00042AB0" w:rsidRDefault="00C80537" w:rsidP="00C80537">
            <w:pPr>
              <w:bidi/>
              <w:jc w:val="center"/>
              <w:rPr>
                <w:rFonts w:cs="Sakkal Majalla"/>
                <w:b/>
                <w:bCs/>
                <w:color w:val="FFFFFF" w:themeColor="background1"/>
                <w:szCs w:val="28"/>
                <w:rtl/>
              </w:rPr>
            </w:pPr>
          </w:p>
        </w:tc>
      </w:tr>
    </w:tbl>
    <w:bookmarkEnd w:id="23"/>
    <w:p w14:paraId="54D29994" w14:textId="77777777" w:rsidR="001324E2" w:rsidRPr="000244ED"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5"/>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Pr>
          <w:rStyle w:val="a5"/>
          <w:rFonts w:ascii="Sakkal Majalla" w:hAnsi="Sakkal Majalla" w:cs="Sakkal Majalla"/>
          <w:b/>
          <w:bCs/>
          <w:color w:val="5279BB"/>
          <w:sz w:val="28"/>
          <w:szCs w:val="28"/>
          <w:rtl/>
        </w:rPr>
        <w:t xml:space="preserve">2-1 </w:t>
      </w:r>
      <w:r w:rsidR="00096147" w:rsidRPr="00643B9A">
        <w:rPr>
          <w:rStyle w:val="a5"/>
          <w:rFonts w:ascii="Sakkal Majalla" w:hAnsi="Sakkal Majalla" w:cs="Sakkal Majalla"/>
          <w:b/>
          <w:bCs/>
          <w:color w:val="5279BB"/>
          <w:sz w:val="28"/>
          <w:szCs w:val="28"/>
          <w:rtl/>
        </w:rPr>
        <w:t>نواتج</w:t>
      </w:r>
      <w:r w:rsidR="0043155E" w:rsidRPr="00643B9A">
        <w:rPr>
          <w:rStyle w:val="a5"/>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lastRenderedPageBreak/>
        <w:t>2-</w:t>
      </w:r>
      <w:r w:rsidR="00096147" w:rsidRPr="00643B9A">
        <w:rPr>
          <w:rStyle w:val="a5"/>
          <w:rFonts w:ascii="Sakkal Majalla" w:hAnsi="Sakkal Majalla" w:cs="Sakkal Majalla"/>
          <w:b/>
          <w:bCs/>
          <w:color w:val="5279BB"/>
          <w:sz w:val="28"/>
          <w:szCs w:val="28"/>
          <w:rtl/>
        </w:rPr>
        <w:t>2 المنهج</w:t>
      </w:r>
      <w:r w:rsidRPr="00643B9A">
        <w:rPr>
          <w:rStyle w:val="a5"/>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5"/>
          <w:rFonts w:ascii="Sakkal Majalla" w:hAnsi="Sakkal Majalla" w:cs="Sakkal Majalla"/>
          <w:b/>
          <w:bCs/>
          <w:color w:val="5279BB"/>
          <w:sz w:val="28"/>
          <w:szCs w:val="28"/>
        </w:rPr>
      </w:pPr>
      <w:r w:rsidRPr="00643B9A">
        <w:rPr>
          <w:rStyle w:val="a5"/>
          <w:rFonts w:ascii="Sakkal Majalla" w:hAnsi="Sakkal Majalla" w:cs="Sakkal Majalla"/>
          <w:b/>
          <w:bCs/>
          <w:color w:val="5279BB"/>
          <w:sz w:val="28"/>
          <w:szCs w:val="28"/>
          <w:rtl/>
        </w:rPr>
        <w:t>2-</w:t>
      </w:r>
      <w:r w:rsidR="00096147" w:rsidRPr="00643B9A">
        <w:rPr>
          <w:rStyle w:val="a5"/>
          <w:rFonts w:ascii="Sakkal Majalla" w:hAnsi="Sakkal Majalla" w:cs="Sakkal Majalla"/>
          <w:b/>
          <w:bCs/>
          <w:color w:val="5279BB"/>
          <w:sz w:val="28"/>
          <w:szCs w:val="28"/>
          <w:rtl/>
        </w:rPr>
        <w:t>3 جودة</w:t>
      </w:r>
      <w:r w:rsidRPr="00643B9A">
        <w:rPr>
          <w:rStyle w:val="a5"/>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5"/>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5"/>
          <w:rFonts w:ascii="Sakkal Majalla" w:hAnsi="Sakkal Majalla" w:cs="Sakkal Majalla"/>
          <w:color w:val="52B5C2"/>
          <w:sz w:val="36"/>
          <w:szCs w:val="36"/>
          <w:rtl/>
        </w:rPr>
      </w:pPr>
      <w:r w:rsidRPr="000244ED">
        <w:rPr>
          <w:rStyle w:val="a5"/>
          <w:rFonts w:ascii="Sakkal Majalla" w:hAnsi="Sakkal Majalla" w:cs="Sakkal Majalla"/>
          <w:color w:val="52B5C2"/>
          <w:sz w:val="36"/>
          <w:szCs w:val="36"/>
          <w:rtl/>
        </w:rPr>
        <w:br w:type="page"/>
      </w:r>
    </w:p>
    <w:p w14:paraId="3F405E1D" w14:textId="729D717F" w:rsidR="0024167F" w:rsidRPr="00E80DD7" w:rsidRDefault="0024167F" w:rsidP="00605BBD">
      <w:pPr>
        <w:pStyle w:val="2"/>
        <w:rPr>
          <w:rtl/>
        </w:rPr>
      </w:pPr>
      <w:bookmarkStart w:id="24" w:name="_Toc135649629"/>
      <w:r w:rsidRPr="00E80DD7">
        <w:rPr>
          <w:rtl/>
        </w:rPr>
        <w:lastRenderedPageBreak/>
        <w:t>المعيار الثالث: الطلاب</w:t>
      </w:r>
      <w:bookmarkEnd w:id="24"/>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5"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23950DB9"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7D89CB8A"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2A5265C5" w14:textId="77777777" w:rsidR="00FA2629" w:rsidRPr="000244ED" w:rsidRDefault="00FA2629" w:rsidP="00FA2629">
            <w:pPr>
              <w:bidi/>
              <w:rPr>
                <w:rFonts w:cs="Sakkal Majalla"/>
                <w:sz w:val="32"/>
                <w:szCs w:val="32"/>
                <w:rtl/>
              </w:rPr>
            </w:pPr>
          </w:p>
        </w:tc>
        <w:tc>
          <w:tcPr>
            <w:tcW w:w="926" w:type="dxa"/>
            <w:shd w:val="clear" w:color="auto" w:fill="4C3D8E"/>
            <w:vAlign w:val="center"/>
          </w:tcPr>
          <w:p w14:paraId="3617120E" w14:textId="28838CAA"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2E1C749C" w14:textId="06803ADE"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14B25021"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17B8B218"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00FA2629">
        <w:trPr>
          <w:trHeight w:val="447"/>
          <w:tblCellSpacing w:w="7" w:type="dxa"/>
          <w:jc w:val="center"/>
        </w:trPr>
        <w:tc>
          <w:tcPr>
            <w:tcW w:w="9581" w:type="dxa"/>
            <w:gridSpan w:val="7"/>
            <w:tcBorders>
              <w:left w:val="single" w:sz="12" w:space="0" w:color="FFFFFF"/>
              <w:right w:val="single" w:sz="12" w:space="0" w:color="FFFFFF"/>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cBorders>
            <w:shd w:val="clear" w:color="auto" w:fill="5279BB"/>
          </w:tcPr>
          <w:p w14:paraId="4F33FCC7" w14:textId="77777777" w:rsidR="00281B4D" w:rsidRPr="00042AB0" w:rsidRDefault="00281B4D" w:rsidP="00281B4D">
            <w:pPr>
              <w:bidi/>
              <w:rPr>
                <w:rFonts w:cs="Sakkal Majalla"/>
                <w:sz w:val="24"/>
                <w:szCs w:val="24"/>
                <w:rtl/>
              </w:rPr>
            </w:pPr>
          </w:p>
        </w:tc>
      </w:tr>
      <w:tr w:rsidR="00281B4D" w:rsidRPr="00042AB0" w14:paraId="653F8E67"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cBorders>
            <w:shd w:val="clear" w:color="auto" w:fill="5279BB"/>
          </w:tcPr>
          <w:p w14:paraId="296D681B" w14:textId="77777777" w:rsidR="00281B4D" w:rsidRPr="00042AB0" w:rsidRDefault="00281B4D" w:rsidP="00281B4D">
            <w:pPr>
              <w:bidi/>
              <w:rPr>
                <w:rFonts w:cs="Sakkal Majalla"/>
                <w:sz w:val="24"/>
                <w:szCs w:val="24"/>
                <w:rtl/>
              </w:rPr>
            </w:pPr>
          </w:p>
        </w:tc>
      </w:tr>
      <w:tr w:rsidR="00281B4D" w:rsidRPr="00042AB0" w14:paraId="1898AB4B"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cBorders>
            <w:shd w:val="clear" w:color="auto" w:fill="5279BB"/>
          </w:tcPr>
          <w:p w14:paraId="042EF5CF" w14:textId="77777777" w:rsidR="00281B4D" w:rsidRPr="00042AB0" w:rsidRDefault="00281B4D" w:rsidP="00281B4D">
            <w:pPr>
              <w:bidi/>
              <w:rPr>
                <w:rFonts w:cs="Sakkal Majalla"/>
                <w:sz w:val="24"/>
                <w:szCs w:val="24"/>
                <w:rtl/>
              </w:rPr>
            </w:pPr>
          </w:p>
        </w:tc>
      </w:tr>
      <w:tr w:rsidR="00281B4D" w:rsidRPr="00042AB0" w14:paraId="4E92DD0C"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33F00C5A" w14:textId="77777777" w:rsidR="00281B4D" w:rsidRPr="00042AB0" w:rsidRDefault="00281B4D" w:rsidP="00281B4D">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3" w:type="dxa"/>
            <w:gridSpan w:val="5"/>
            <w:tcBorders>
              <w:right w:val="single" w:sz="12" w:space="0" w:color="FFFFFF"/>
            </w:tcBorders>
            <w:shd w:val="clear" w:color="auto" w:fill="5279BB"/>
          </w:tcPr>
          <w:p w14:paraId="1B16A3B3" w14:textId="77777777" w:rsidR="00281B4D" w:rsidRPr="00042AB0" w:rsidRDefault="00281B4D" w:rsidP="00281B4D">
            <w:pPr>
              <w:bidi/>
              <w:jc w:val="center"/>
              <w:rPr>
                <w:rFonts w:cs="Sakkal Majalla"/>
                <w:b/>
                <w:bCs/>
                <w:color w:val="FFFFFF" w:themeColor="background1"/>
                <w:szCs w:val="28"/>
                <w:rtl/>
              </w:rPr>
            </w:pPr>
          </w:p>
        </w:tc>
      </w:tr>
    </w:tbl>
    <w:bookmarkEnd w:id="25"/>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5"/>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5"/>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522FDD9B" w14:textId="01425034" w:rsidR="0024167F" w:rsidRPr="00E80DD7" w:rsidRDefault="0024167F" w:rsidP="00605BBD">
      <w:pPr>
        <w:pStyle w:val="2"/>
        <w:rPr>
          <w:rtl/>
        </w:rPr>
      </w:pPr>
      <w:bookmarkStart w:id="26" w:name="_Toc135649630"/>
      <w:r w:rsidRPr="00E80DD7">
        <w:rPr>
          <w:rtl/>
        </w:rPr>
        <w:lastRenderedPageBreak/>
        <w:t>المعيار الرابع: هيئة التدريس</w:t>
      </w:r>
      <w:bookmarkEnd w:id="26"/>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00FA2629">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7"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35100324"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3E7D0E72" w14:textId="77777777" w:rsidR="00FA2629" w:rsidRPr="006C5F23" w:rsidRDefault="00FA2629" w:rsidP="00FA2629">
            <w:pPr>
              <w:bidi/>
              <w:jc w:val="lowKashida"/>
              <w:rPr>
                <w:rFonts w:cs="Sakkal Majalla"/>
                <w:color w:val="525252" w:themeColor="accent3" w:themeShade="80"/>
                <w:rtl/>
              </w:rPr>
            </w:pPr>
          </w:p>
        </w:tc>
        <w:tc>
          <w:tcPr>
            <w:tcW w:w="746" w:type="dxa"/>
            <w:vMerge/>
            <w:shd w:val="clear" w:color="auto" w:fill="4C3D8E"/>
          </w:tcPr>
          <w:p w14:paraId="5E9FF478"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39727D41" w14:textId="3FBC3749"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783C0266" w14:textId="0062AB8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3134F074"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56F94D1C"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0AD12A31" w14:textId="77777777" w:rsidR="00F83F22" w:rsidRPr="00042AB0" w:rsidRDefault="00F83F22" w:rsidP="00F83F22">
            <w:pPr>
              <w:bidi/>
              <w:rPr>
                <w:rFonts w:cs="Sakkal Majalla"/>
                <w:sz w:val="24"/>
                <w:szCs w:val="24"/>
                <w:rtl/>
              </w:rPr>
            </w:pPr>
          </w:p>
        </w:tc>
      </w:tr>
      <w:tr w:rsidR="00F83F22" w:rsidRPr="00042AB0" w14:paraId="46EC448D"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631C1205" w14:textId="77777777" w:rsidR="00F83F22" w:rsidRPr="00042AB0" w:rsidRDefault="00F83F22" w:rsidP="00F83F22">
            <w:pPr>
              <w:bidi/>
              <w:rPr>
                <w:rFonts w:cs="Sakkal Majalla"/>
                <w:sz w:val="24"/>
                <w:szCs w:val="24"/>
                <w:rtl/>
              </w:rPr>
            </w:pPr>
          </w:p>
        </w:tc>
      </w:tr>
      <w:tr w:rsidR="00F83F22" w:rsidRPr="00042AB0" w14:paraId="1FFAB6E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58A729C8" w14:textId="77777777" w:rsidR="00F83F22" w:rsidRPr="00042AB0" w:rsidRDefault="00F83F22" w:rsidP="00F83F22">
            <w:pPr>
              <w:bidi/>
              <w:rPr>
                <w:rFonts w:cs="Sakkal Majalla"/>
                <w:sz w:val="24"/>
                <w:szCs w:val="24"/>
                <w:rtl/>
              </w:rPr>
            </w:pPr>
          </w:p>
        </w:tc>
      </w:tr>
      <w:tr w:rsidR="00F83F22" w:rsidRPr="00042AB0" w14:paraId="6CB88788"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04755D7"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7BB51376" w14:textId="77777777" w:rsidR="00F83F22" w:rsidRPr="00042AB0" w:rsidRDefault="00F83F22" w:rsidP="00F83F22">
            <w:pPr>
              <w:bidi/>
              <w:jc w:val="center"/>
              <w:rPr>
                <w:rFonts w:cs="Sakkal Majalla"/>
                <w:b/>
                <w:bCs/>
                <w:color w:val="FFFFFF" w:themeColor="background1"/>
                <w:szCs w:val="28"/>
                <w:rtl/>
              </w:rPr>
            </w:pPr>
          </w:p>
        </w:tc>
      </w:tr>
    </w:tbl>
    <w:bookmarkEnd w:id="27"/>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12E8A4ED"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440C3B43" w14:textId="2588D50A" w:rsidR="005D7E05" w:rsidRDefault="005D7E05">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3FC834F" w14:textId="6A956799" w:rsidR="00E73919" w:rsidRPr="00E80DD7" w:rsidRDefault="00E73919" w:rsidP="00605BBD">
      <w:pPr>
        <w:pStyle w:val="2"/>
        <w:rPr>
          <w:rtl/>
        </w:rPr>
      </w:pPr>
      <w:bookmarkStart w:id="28" w:name="_Toc135649631"/>
      <w:r w:rsidRPr="00E80DD7">
        <w:rPr>
          <w:rtl/>
        </w:rPr>
        <w:lastRenderedPageBreak/>
        <w:t>المعيار الخامس: مصادر التعلم والمرافق والتجهيزات</w:t>
      </w:r>
      <w:bookmarkEnd w:id="28"/>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00FA2629">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6E09DC22"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736DCAED" w14:textId="77777777" w:rsidR="00FA2629" w:rsidRPr="006C5F23" w:rsidRDefault="00FA2629" w:rsidP="00FA2629">
            <w:pPr>
              <w:bidi/>
              <w:jc w:val="lowKashida"/>
              <w:rPr>
                <w:rFonts w:cs="Sakkal Majalla"/>
                <w:color w:val="525252" w:themeColor="accent3" w:themeShade="80"/>
                <w:rtl/>
              </w:rPr>
            </w:pPr>
          </w:p>
        </w:tc>
        <w:tc>
          <w:tcPr>
            <w:tcW w:w="746" w:type="dxa"/>
            <w:vMerge/>
            <w:shd w:val="clear" w:color="auto" w:fill="4C3D8E"/>
          </w:tcPr>
          <w:p w14:paraId="560EEB05"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155B01A6" w14:textId="0535D2A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5F5B072F" w14:textId="0CCC94E2"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422F73A9"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3174EF37"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373D711E" w14:textId="77777777" w:rsidR="00F83F22" w:rsidRPr="00042AB0" w:rsidRDefault="00F83F22" w:rsidP="00F83F22">
            <w:pPr>
              <w:bidi/>
              <w:rPr>
                <w:rFonts w:cs="Sakkal Majalla"/>
                <w:sz w:val="24"/>
                <w:szCs w:val="24"/>
                <w:rtl/>
              </w:rPr>
            </w:pPr>
          </w:p>
        </w:tc>
      </w:tr>
      <w:tr w:rsidR="00F83F22" w:rsidRPr="00042AB0" w14:paraId="1933651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3A242F32" w14:textId="77777777" w:rsidR="00F83F22" w:rsidRPr="00042AB0" w:rsidRDefault="00F83F22" w:rsidP="00F83F22">
            <w:pPr>
              <w:bidi/>
              <w:rPr>
                <w:rFonts w:cs="Sakkal Majalla"/>
                <w:sz w:val="24"/>
                <w:szCs w:val="24"/>
                <w:rtl/>
              </w:rPr>
            </w:pPr>
          </w:p>
        </w:tc>
      </w:tr>
      <w:tr w:rsidR="00F83F22" w:rsidRPr="00042AB0" w14:paraId="390D5A9A"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6837A04B" w14:textId="77777777" w:rsidR="00F83F22" w:rsidRPr="00042AB0" w:rsidRDefault="00F83F22" w:rsidP="00F83F22">
            <w:pPr>
              <w:bidi/>
              <w:rPr>
                <w:rFonts w:cs="Sakkal Majalla"/>
                <w:sz w:val="24"/>
                <w:szCs w:val="24"/>
                <w:rtl/>
              </w:rPr>
            </w:pPr>
          </w:p>
        </w:tc>
      </w:tr>
      <w:tr w:rsidR="00F83F22" w:rsidRPr="00042AB0" w14:paraId="50E6FF24"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50599B5D"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18AA1B53" w14:textId="77777777" w:rsidR="00F83F22" w:rsidRPr="00042AB0" w:rsidRDefault="00F83F22" w:rsidP="00F83F22">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a6"/>
        <w:numPr>
          <w:ilvl w:val="0"/>
          <w:numId w:val="32"/>
        </w:numPr>
        <w:autoSpaceDE w:val="0"/>
        <w:autoSpaceDN w:val="0"/>
        <w:bidi/>
        <w:adjustRightInd w:val="0"/>
        <w:spacing w:after="0" w:line="276" w:lineRule="auto"/>
        <w:jc w:val="both"/>
        <w:textAlignment w:val="center"/>
        <w:rPr>
          <w:rStyle w:val="a5"/>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a6"/>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685DFAE6" w14:textId="75FACBD1" w:rsidR="00FD7ED6" w:rsidRDefault="00FD7ED6">
      <w:pPr>
        <w:rPr>
          <w:rStyle w:val="a5"/>
          <w:rFonts w:ascii="Sakkal Majalla" w:hAnsi="Sakkal Majalla" w:cs="Sakkal Majalla"/>
          <w:color w:val="52B5C2"/>
          <w:sz w:val="36"/>
          <w:szCs w:val="36"/>
          <w:rtl/>
        </w:rPr>
      </w:pPr>
      <w:r>
        <w:rPr>
          <w:rStyle w:val="a5"/>
          <w:rFonts w:ascii="Sakkal Majalla" w:hAnsi="Sakkal Majalla" w:cs="Sakkal Majalla"/>
          <w:color w:val="52B5C2"/>
          <w:sz w:val="36"/>
          <w:szCs w:val="36"/>
          <w:rtl/>
        </w:rPr>
        <w:br w:type="page"/>
      </w:r>
    </w:p>
    <w:p w14:paraId="3626F3F9" w14:textId="480804DF" w:rsidR="00A25844" w:rsidRDefault="00A25844" w:rsidP="00D54275">
      <w:pPr>
        <w:pStyle w:val="1"/>
        <w:bidi/>
        <w:spacing w:before="0"/>
        <w:rPr>
          <w:rStyle w:val="a5"/>
          <w:rFonts w:ascii="Sakkal Majalla" w:hAnsi="Sakkal Majalla" w:cs="Sakkal Majalla"/>
          <w:b/>
          <w:bCs/>
          <w:color w:val="4C3D8E"/>
          <w:sz w:val="32"/>
          <w:szCs w:val="32"/>
        </w:rPr>
      </w:pPr>
      <w:bookmarkStart w:id="29" w:name="_Toc135649632"/>
      <w:r w:rsidRPr="00E80DD7">
        <w:rPr>
          <w:rStyle w:val="a5"/>
          <w:rFonts w:ascii="Sakkal Majalla" w:hAnsi="Sakkal Majalla" w:cs="Sakkal Majalla"/>
          <w:b/>
          <w:bCs/>
          <w:color w:val="4C3D8E"/>
          <w:sz w:val="32"/>
          <w:szCs w:val="32"/>
          <w:rtl/>
        </w:rPr>
        <w:lastRenderedPageBreak/>
        <w:t>4. التقويمات المستقلة (اختياري)</w:t>
      </w:r>
      <w:bookmarkEnd w:id="29"/>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24"/>
          <w:szCs w:val="24"/>
          <w:rtl/>
        </w:rPr>
      </w:pPr>
    </w:p>
    <w:p w14:paraId="3ED350A6" w14:textId="396EEC1D" w:rsidR="00CB032E" w:rsidRPr="00E80DD7" w:rsidRDefault="00CB032E" w:rsidP="001B5DB8">
      <w:pPr>
        <w:pStyle w:val="1"/>
        <w:bidi/>
        <w:spacing w:before="0"/>
        <w:rPr>
          <w:rStyle w:val="a5"/>
          <w:rFonts w:ascii="Sakkal Majalla" w:eastAsiaTheme="minorHAnsi" w:hAnsi="Sakkal Majalla" w:cs="Sakkal Majalla"/>
          <w:b/>
          <w:bCs/>
          <w:color w:val="4C3D8E"/>
          <w:sz w:val="32"/>
          <w:szCs w:val="32"/>
          <w:rtl/>
        </w:rPr>
      </w:pPr>
      <w:bookmarkStart w:id="30" w:name="_Toc135649633"/>
      <w:r w:rsidRPr="00E80DD7">
        <w:rPr>
          <w:rStyle w:val="a5"/>
          <w:rFonts w:ascii="Sakkal Majalla" w:hAnsi="Sakkal Majalla" w:cs="Sakkal Majalla"/>
          <w:b/>
          <w:bCs/>
          <w:color w:val="4C3D8E"/>
          <w:sz w:val="32"/>
          <w:szCs w:val="32"/>
          <w:rtl/>
        </w:rPr>
        <w:t xml:space="preserve">5. </w:t>
      </w:r>
      <w:r w:rsidR="00E33FA3">
        <w:rPr>
          <w:rStyle w:val="a5"/>
          <w:rFonts w:ascii="Sakkal Majalla" w:hAnsi="Sakkal Majalla" w:cs="Sakkal Majalla"/>
          <w:b/>
          <w:bCs/>
          <w:color w:val="4C3D8E"/>
          <w:sz w:val="32"/>
          <w:szCs w:val="32"/>
          <w:rtl/>
        </w:rPr>
        <w:t>توصيات</w:t>
      </w:r>
      <w:r w:rsidR="00E33FA3" w:rsidRPr="00E80DD7">
        <w:rPr>
          <w:rStyle w:val="a5"/>
          <w:rFonts w:ascii="Sakkal Majalla" w:hAnsi="Sakkal Majalla" w:cs="Sakkal Majalla"/>
          <w:b/>
          <w:bCs/>
          <w:color w:val="4C3D8E"/>
          <w:sz w:val="32"/>
          <w:szCs w:val="32"/>
          <w:rtl/>
        </w:rPr>
        <w:t xml:space="preserve"> </w:t>
      </w:r>
      <w:r w:rsidRPr="00E80DD7">
        <w:rPr>
          <w:rStyle w:val="a5"/>
          <w:rFonts w:ascii="Sakkal Majalla" w:hAnsi="Sakkal Majalla" w:cs="Sakkal Majalla"/>
          <w:b/>
          <w:bCs/>
          <w:color w:val="4C3D8E"/>
          <w:sz w:val="32"/>
          <w:szCs w:val="32"/>
          <w:rtl/>
        </w:rPr>
        <w:t>تنفيذية</w:t>
      </w:r>
      <w:bookmarkEnd w:id="30"/>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5"/>
          <w:rFonts w:ascii="Sakkal Majalla" w:hAnsi="Sakkal Majalla" w:cs="Sakkal Majalla"/>
          <w:color w:val="52B5C2"/>
          <w:sz w:val="36"/>
          <w:szCs w:val="36"/>
          <w:rtl/>
        </w:rPr>
      </w:pPr>
    </w:p>
    <w:p w14:paraId="7A66E810" w14:textId="3ECEA5DF" w:rsidR="00390C0D" w:rsidRPr="00E80DD7" w:rsidRDefault="00390C0D" w:rsidP="00D54275">
      <w:pPr>
        <w:pStyle w:val="1"/>
        <w:bidi/>
        <w:spacing w:before="0"/>
        <w:rPr>
          <w:rStyle w:val="a5"/>
          <w:rFonts w:ascii="Sakkal Majalla" w:hAnsi="Sakkal Majalla" w:cs="Sakkal Majalla"/>
          <w:b/>
          <w:bCs/>
          <w:color w:val="4C3D8E"/>
          <w:sz w:val="32"/>
          <w:szCs w:val="32"/>
          <w:rtl/>
        </w:rPr>
      </w:pPr>
      <w:bookmarkStart w:id="31" w:name="_Toc135649634"/>
      <w:r w:rsidRPr="00E80DD7">
        <w:rPr>
          <w:rStyle w:val="a5"/>
          <w:rFonts w:ascii="Sakkal Majalla" w:hAnsi="Sakkal Majalla" w:cs="Sakkal Majalla"/>
          <w:b/>
          <w:bCs/>
          <w:color w:val="4C3D8E"/>
          <w:sz w:val="32"/>
          <w:szCs w:val="32"/>
          <w:rtl/>
        </w:rPr>
        <w:t>6. المرفقات</w:t>
      </w:r>
      <w:bookmarkEnd w:id="31"/>
    </w:p>
    <w:p w14:paraId="28B4433A" w14:textId="286433F6" w:rsidR="00390C0D" w:rsidRPr="001854AB" w:rsidRDefault="00390C0D" w:rsidP="004E160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a6"/>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4E160D">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33BC7" w14:textId="77777777" w:rsidR="004E5405" w:rsidRDefault="004E5405" w:rsidP="00EE490F">
      <w:pPr>
        <w:spacing w:after="0" w:line="240" w:lineRule="auto"/>
      </w:pPr>
      <w:r>
        <w:separator/>
      </w:r>
    </w:p>
  </w:endnote>
  <w:endnote w:type="continuationSeparator" w:id="0">
    <w:p w14:paraId="6199B7FD" w14:textId="77777777" w:rsidR="004E5405" w:rsidRDefault="004E5405"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DIN NEXT™ ARABIC LIGHT">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a4"/>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0F61D774"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B75CC7">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" filled="f" stroked="f" strokeweight=".5pt">
                  <v:textbox style="mso-fit-shape-to-text:t">
                    <w:txbxContent>
                      <w:p w14:paraId="3E6C5E9B" w14:textId="0F61D774" w:rsidR="00283250" w:rsidRPr="006E6E6B" w:rsidRDefault="00283250" w:rsidP="006E6E6B">
                        <w:pPr>
                          <w:pStyle w:val="a4"/>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B75CC7">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a4"/>
      <w:tabs>
        <w:tab w:val="clear" w:pos="4680"/>
        <w:tab w:val="clear" w:pos="9360"/>
        <w:tab w:val="left" w:pos="60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C74F0" w14:textId="77777777" w:rsidR="004E5405" w:rsidRDefault="004E5405" w:rsidP="00EE490F">
      <w:pPr>
        <w:spacing w:after="0" w:line="240" w:lineRule="auto"/>
      </w:pPr>
      <w:r>
        <w:separator/>
      </w:r>
    </w:p>
  </w:footnote>
  <w:footnote w:type="continuationSeparator" w:id="0">
    <w:p w14:paraId="5C76B177" w14:textId="77777777" w:rsidR="004E5405" w:rsidRDefault="004E5405"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30ECC8A3" w:rsidR="00283250" w:rsidRDefault="00283250" w:rsidP="006E6A45">
    <w:pPr>
      <w:pStyle w:val="a3"/>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FA27" w14:textId="3AE817EF" w:rsidR="00283250" w:rsidRDefault="00283250">
    <w:pPr>
      <w:pStyle w:val="a3"/>
    </w:pPr>
    <w:r>
      <w:rPr>
        <w:noProof/>
      </w:rPr>
      <w:drawing>
        <wp:anchor distT="0" distB="0" distL="114300" distR="114300" simplePos="0" relativeHeight="251661312" behindDoc="1" locked="0" layoutInCell="1" allowOverlap="1" wp14:anchorId="7E672BD5" wp14:editId="74EAEF2F">
          <wp:simplePos x="0" y="0"/>
          <wp:positionH relativeFrom="page">
            <wp:align>right</wp:align>
          </wp:positionH>
          <wp:positionV relativeFrom="paragraph">
            <wp:posOffset>-447675</wp:posOffset>
          </wp:positionV>
          <wp:extent cx="7544931" cy="10672426"/>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093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28"/>
  </w:num>
  <w:num w:numId="4">
    <w:abstractNumId w:val="31"/>
  </w:num>
  <w:num w:numId="5">
    <w:abstractNumId w:val="17"/>
  </w:num>
  <w:num w:numId="6">
    <w:abstractNumId w:val="30"/>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3"/>
  </w:num>
  <w:num w:numId="16">
    <w:abstractNumId w:val="9"/>
  </w:num>
  <w:num w:numId="17">
    <w:abstractNumId w:val="15"/>
  </w:num>
  <w:num w:numId="18">
    <w:abstractNumId w:val="19"/>
  </w:num>
  <w:num w:numId="19">
    <w:abstractNumId w:val="26"/>
  </w:num>
  <w:num w:numId="20">
    <w:abstractNumId w:val="14"/>
  </w:num>
  <w:num w:numId="21">
    <w:abstractNumId w:val="20"/>
  </w:num>
  <w:num w:numId="22">
    <w:abstractNumId w:val="22"/>
  </w:num>
  <w:num w:numId="23">
    <w:abstractNumId w:val="29"/>
  </w:num>
  <w:num w:numId="24">
    <w:abstractNumId w:val="7"/>
  </w:num>
  <w:num w:numId="25">
    <w:abstractNumId w:val="25"/>
  </w:num>
  <w:num w:numId="26">
    <w:abstractNumId w:val="13"/>
  </w:num>
  <w:num w:numId="27">
    <w:abstractNumId w:val="21"/>
  </w:num>
  <w:num w:numId="28">
    <w:abstractNumId w:val="0"/>
  </w:num>
  <w:num w:numId="29">
    <w:abstractNumId w:val="4"/>
  </w:num>
  <w:num w:numId="30">
    <w:abstractNumId w:val="18"/>
  </w:num>
  <w:num w:numId="31">
    <w:abstractNumId w:val="8"/>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D517B"/>
    <w:rsid w:val="000E2809"/>
    <w:rsid w:val="000E5259"/>
    <w:rsid w:val="000F105E"/>
    <w:rsid w:val="000F18B5"/>
    <w:rsid w:val="000F47DE"/>
    <w:rsid w:val="000F583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54AB"/>
    <w:rsid w:val="001855D7"/>
    <w:rsid w:val="00192F19"/>
    <w:rsid w:val="0019396C"/>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81B4D"/>
    <w:rsid w:val="00283250"/>
    <w:rsid w:val="002968DE"/>
    <w:rsid w:val="002A0738"/>
    <w:rsid w:val="002A22D7"/>
    <w:rsid w:val="002C0FD2"/>
    <w:rsid w:val="002D35DE"/>
    <w:rsid w:val="002D68B5"/>
    <w:rsid w:val="002E36A3"/>
    <w:rsid w:val="002E63AD"/>
    <w:rsid w:val="002F3EE8"/>
    <w:rsid w:val="00320FE7"/>
    <w:rsid w:val="00327D01"/>
    <w:rsid w:val="003401C7"/>
    <w:rsid w:val="00345074"/>
    <w:rsid w:val="00352E47"/>
    <w:rsid w:val="00357E68"/>
    <w:rsid w:val="00390C0D"/>
    <w:rsid w:val="003A2B87"/>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B580B"/>
    <w:rsid w:val="004C5EBA"/>
    <w:rsid w:val="004D00F9"/>
    <w:rsid w:val="004D05F8"/>
    <w:rsid w:val="004D3B01"/>
    <w:rsid w:val="004D5201"/>
    <w:rsid w:val="004E160D"/>
    <w:rsid w:val="004E5405"/>
    <w:rsid w:val="005031B0"/>
    <w:rsid w:val="0050399E"/>
    <w:rsid w:val="005104BB"/>
    <w:rsid w:val="00512AB4"/>
    <w:rsid w:val="005217A2"/>
    <w:rsid w:val="00542EA5"/>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C4BD4"/>
    <w:rsid w:val="005D3355"/>
    <w:rsid w:val="005D3F46"/>
    <w:rsid w:val="005D7E05"/>
    <w:rsid w:val="005D7E81"/>
    <w:rsid w:val="005E12FB"/>
    <w:rsid w:val="005E749B"/>
    <w:rsid w:val="005F168A"/>
    <w:rsid w:val="005F2EDF"/>
    <w:rsid w:val="005F38F1"/>
    <w:rsid w:val="00605BBD"/>
    <w:rsid w:val="00620C1B"/>
    <w:rsid w:val="00622C2D"/>
    <w:rsid w:val="00630073"/>
    <w:rsid w:val="00640927"/>
    <w:rsid w:val="00643B9A"/>
    <w:rsid w:val="00644EEC"/>
    <w:rsid w:val="0066519A"/>
    <w:rsid w:val="00675C17"/>
    <w:rsid w:val="006802B4"/>
    <w:rsid w:val="00686C4D"/>
    <w:rsid w:val="0069056D"/>
    <w:rsid w:val="00696A1F"/>
    <w:rsid w:val="006B08C3"/>
    <w:rsid w:val="006B12D6"/>
    <w:rsid w:val="006B3CD5"/>
    <w:rsid w:val="006C5F23"/>
    <w:rsid w:val="006C7BE8"/>
    <w:rsid w:val="006D04A3"/>
    <w:rsid w:val="006D3718"/>
    <w:rsid w:val="006E6A45"/>
    <w:rsid w:val="006E6E6B"/>
    <w:rsid w:val="006F02C2"/>
    <w:rsid w:val="007065FD"/>
    <w:rsid w:val="00711EE8"/>
    <w:rsid w:val="00725FE7"/>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A1157"/>
    <w:rsid w:val="008B1A81"/>
    <w:rsid w:val="008B2211"/>
    <w:rsid w:val="008D3E5B"/>
    <w:rsid w:val="008D77D4"/>
    <w:rsid w:val="008E08AA"/>
    <w:rsid w:val="008E53CF"/>
    <w:rsid w:val="008F3611"/>
    <w:rsid w:val="008F589D"/>
    <w:rsid w:val="00905031"/>
    <w:rsid w:val="0090602B"/>
    <w:rsid w:val="009203B9"/>
    <w:rsid w:val="0092452E"/>
    <w:rsid w:val="00937602"/>
    <w:rsid w:val="009406AC"/>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22B6"/>
    <w:rsid w:val="009E3CC0"/>
    <w:rsid w:val="009E47E5"/>
    <w:rsid w:val="009F141F"/>
    <w:rsid w:val="009F2ED5"/>
    <w:rsid w:val="00A12B0B"/>
    <w:rsid w:val="00A21A1C"/>
    <w:rsid w:val="00A229BE"/>
    <w:rsid w:val="00A25844"/>
    <w:rsid w:val="00A30631"/>
    <w:rsid w:val="00A372A9"/>
    <w:rsid w:val="00A43F7A"/>
    <w:rsid w:val="00A502C1"/>
    <w:rsid w:val="00A5558A"/>
    <w:rsid w:val="00A57EF5"/>
    <w:rsid w:val="00A63AD0"/>
    <w:rsid w:val="00A66BB8"/>
    <w:rsid w:val="00A7204A"/>
    <w:rsid w:val="00A935A1"/>
    <w:rsid w:val="00AA2653"/>
    <w:rsid w:val="00AB39FD"/>
    <w:rsid w:val="00AC0217"/>
    <w:rsid w:val="00AD423B"/>
    <w:rsid w:val="00AE0516"/>
    <w:rsid w:val="00AE6AD7"/>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F4D7C"/>
    <w:rsid w:val="00BF5651"/>
    <w:rsid w:val="00C052D5"/>
    <w:rsid w:val="00C1739D"/>
    <w:rsid w:val="00C236B4"/>
    <w:rsid w:val="00C3269A"/>
    <w:rsid w:val="00C32F42"/>
    <w:rsid w:val="00C33239"/>
    <w:rsid w:val="00C3766C"/>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3109A"/>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5B1"/>
    <w:rsid w:val="00F21FAF"/>
    <w:rsid w:val="00F236C3"/>
    <w:rsid w:val="00F35B02"/>
    <w:rsid w:val="00F40817"/>
    <w:rsid w:val="00F45A84"/>
    <w:rsid w:val="00F50654"/>
    <w:rsid w:val="00F54C3D"/>
    <w:rsid w:val="00F71822"/>
    <w:rsid w:val="00F773F7"/>
    <w:rsid w:val="00F83F22"/>
    <w:rsid w:val="00F9176E"/>
    <w:rsid w:val="00F91847"/>
    <w:rsid w:val="00FA2629"/>
    <w:rsid w:val="00FA3E2F"/>
    <w:rsid w:val="00FA656A"/>
    <w:rsid w:val="00FC2D18"/>
    <w:rsid w:val="00FD07DB"/>
    <w:rsid w:val="00FD15CC"/>
    <w:rsid w:val="00FD7ED6"/>
    <w:rsid w:val="00FF4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83F22"/>
  </w:style>
  <w:style w:type="paragraph" w:styleId="1">
    <w:name w:val="heading 1"/>
    <w:basedOn w:val="a"/>
    <w:next w:val="a"/>
    <w:link w:val="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605BBD"/>
    <w:pPr>
      <w:keepNext/>
      <w:bidi/>
      <w:spacing w:after="0" w:line="240" w:lineRule="auto"/>
      <w:outlineLvl w:val="1"/>
    </w:pPr>
    <w:rPr>
      <w:rFonts w:cs="Sakkal Majalla"/>
      <w:b/>
      <w:bCs/>
      <w:color w:val="52B5C2"/>
      <w:szCs w:val="28"/>
      <w:lang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605BBD"/>
    <w:rPr>
      <w:rFonts w:cs="Sakkal Majalla"/>
      <w:b/>
      <w:bCs/>
      <w:color w:val="52B5C2"/>
      <w:szCs w:val="28"/>
      <w:lang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العنوان 1 Char"/>
    <w:basedOn w:val="a0"/>
    <w:link w:val="1"/>
    <w:uiPriority w:val="9"/>
    <w:rsid w:val="00260097"/>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260097"/>
    <w:pPr>
      <w:bidi/>
      <w:outlineLvl w:val="9"/>
    </w:pPr>
    <w:rPr>
      <w:rtl/>
    </w:rPr>
  </w:style>
  <w:style w:type="paragraph" w:styleId="20">
    <w:name w:val="toc 2"/>
    <w:basedOn w:val="a"/>
    <w:next w:val="a"/>
    <w:autoRedefine/>
    <w:uiPriority w:val="39"/>
    <w:unhideWhenUsed/>
    <w:rsid w:val="00260097"/>
    <w:pPr>
      <w:spacing w:after="100"/>
      <w:ind w:left="220"/>
    </w:pPr>
  </w:style>
  <w:style w:type="character" w:styleId="Hyperlink">
    <w:name w:val="Hyperlink"/>
    <w:basedOn w:val="a0"/>
    <w:uiPriority w:val="99"/>
    <w:unhideWhenUsed/>
    <w:rsid w:val="00260097"/>
    <w:rPr>
      <w:color w:val="0563C1" w:themeColor="hyperlink"/>
      <w:u w:val="single"/>
    </w:rPr>
  </w:style>
  <w:style w:type="paragraph" w:styleId="10">
    <w:name w:val="toc 1"/>
    <w:basedOn w:val="a"/>
    <w:next w:val="a"/>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ad">
    <w:name w:val="annotation reference"/>
    <w:basedOn w:val="a0"/>
    <w:uiPriority w:val="99"/>
    <w:semiHidden/>
    <w:unhideWhenUsed/>
    <w:rsid w:val="000244ED"/>
    <w:rPr>
      <w:sz w:val="16"/>
      <w:szCs w:val="16"/>
    </w:rPr>
  </w:style>
  <w:style w:type="paragraph" w:styleId="ae">
    <w:name w:val="annotation text"/>
    <w:basedOn w:val="a"/>
    <w:link w:val="Char2"/>
    <w:uiPriority w:val="99"/>
    <w:unhideWhenUsed/>
    <w:rsid w:val="000244ED"/>
    <w:pPr>
      <w:spacing w:line="240" w:lineRule="auto"/>
    </w:pPr>
    <w:rPr>
      <w:sz w:val="20"/>
      <w:szCs w:val="20"/>
    </w:rPr>
  </w:style>
  <w:style w:type="character" w:customStyle="1" w:styleId="Char2">
    <w:name w:val="نص تعليق Char"/>
    <w:basedOn w:val="a0"/>
    <w:link w:val="ae"/>
    <w:uiPriority w:val="99"/>
    <w:rsid w:val="000244ED"/>
    <w:rPr>
      <w:sz w:val="20"/>
      <w:szCs w:val="20"/>
    </w:rPr>
  </w:style>
  <w:style w:type="paragraph" w:styleId="af">
    <w:name w:val="annotation subject"/>
    <w:basedOn w:val="ae"/>
    <w:next w:val="ae"/>
    <w:link w:val="Char3"/>
    <w:uiPriority w:val="99"/>
    <w:semiHidden/>
    <w:unhideWhenUsed/>
    <w:rsid w:val="000244ED"/>
    <w:rPr>
      <w:b/>
      <w:bCs/>
    </w:rPr>
  </w:style>
  <w:style w:type="character" w:customStyle="1" w:styleId="Char3">
    <w:name w:val="موضوع تعليق Char"/>
    <w:basedOn w:val="Char2"/>
    <w:link w:val="af"/>
    <w:uiPriority w:val="99"/>
    <w:semiHidden/>
    <w:rsid w:val="000244ED"/>
    <w:rPr>
      <w:b/>
      <w:bCs/>
      <w:sz w:val="20"/>
      <w:szCs w:val="20"/>
    </w:rPr>
  </w:style>
  <w:style w:type="paragraph" w:styleId="af0">
    <w:name w:val="Balloon Text"/>
    <w:basedOn w:val="a"/>
    <w:link w:val="Char4"/>
    <w:uiPriority w:val="99"/>
    <w:semiHidden/>
    <w:unhideWhenUsed/>
    <w:rsid w:val="00752D18"/>
    <w:pPr>
      <w:spacing w:after="0" w:line="240" w:lineRule="auto"/>
    </w:pPr>
    <w:rPr>
      <w:rFonts w:ascii="Segoe UI" w:hAnsi="Segoe UI" w:cs="Segoe UI"/>
      <w:sz w:val="18"/>
      <w:szCs w:val="18"/>
    </w:rPr>
  </w:style>
  <w:style w:type="character" w:customStyle="1" w:styleId="Char4">
    <w:name w:val="نص في بالون Char"/>
    <w:basedOn w:val="a0"/>
    <w:link w:val="af0"/>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AD5BF-1195-404C-A820-F1D356B92CAA}">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26DC598C-9F0F-4748-83D6-EFA3A245A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5A6CA2-8032-49C6-909F-A2160821D8F6}">
  <ds:schemaRefs>
    <ds:schemaRef ds:uri="http://schemas.microsoft.com/sharepoint/v3/contenttype/forms"/>
  </ds:schemaRefs>
</ds:datastoreItem>
</file>

<file path=customXml/itemProps4.xml><?xml version="1.0" encoding="utf-8"?>
<ds:datastoreItem xmlns:ds="http://schemas.openxmlformats.org/officeDocument/2006/customXml" ds:itemID="{8BE7902B-FA33-4087-81FF-1159EA54C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037</Words>
  <Characters>17311</Characters>
  <Application>Microsoft Office Word</Application>
  <DocSecurity>0</DocSecurity>
  <Lines>144</Lines>
  <Paragraphs>4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هاله السويد</cp:lastModifiedBy>
  <cp:revision>2</cp:revision>
  <cp:lastPrinted>2023-12-04T07:35:00Z</cp:lastPrinted>
  <dcterms:created xsi:type="dcterms:W3CDTF">2024-03-21T18:04:00Z</dcterms:created>
  <dcterms:modified xsi:type="dcterms:W3CDTF">2024-03-2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GrammarlyDocumentId">
    <vt:lpwstr>f223d6cf28e46ffa6a21e783eda2da5ad37e7325e86a0c0c216fa266ee85a796</vt:lpwstr>
  </property>
</Properties>
</file>